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E3A1EF1" w14:textId="6E4D3C5B" w:rsidR="00244B14" w:rsidRDefault="001B45F6" w:rsidP="00983C39">
      <w:pPr>
        <w:pStyle w:val="Heading2"/>
        <w:rPr>
          <w:rFonts w:ascii="Segoe UI" w:hAnsi="Segoe UI" w:cs="Segoe UI"/>
          <w:noProof/>
        </w:rPr>
      </w:pPr>
      <w:r>
        <w:rPr>
          <w:rFonts w:ascii="Segoe UI" w:hAnsi="Segoe UI" w:cs="Segoe UI"/>
          <w:noProof/>
        </w:rPr>
        <w:drawing>
          <wp:anchor distT="0" distB="0" distL="114300" distR="114300" simplePos="0" relativeHeight="251658243" behindDoc="1" locked="0" layoutInCell="1" allowOverlap="1" wp14:anchorId="28A13A89" wp14:editId="1D629BAD">
            <wp:simplePos x="0" y="0"/>
            <wp:positionH relativeFrom="margin">
              <wp:posOffset>-918482</wp:posOffset>
            </wp:positionH>
            <wp:positionV relativeFrom="margin">
              <wp:posOffset>-914400</wp:posOffset>
            </wp:positionV>
            <wp:extent cx="7772400" cy="1005840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2400" cy="1005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6DF171AD" w14:textId="310F9F83" w:rsidR="00983C39" w:rsidRPr="0063530E" w:rsidRDefault="001B45F6" w:rsidP="00983C39">
      <w:pPr>
        <w:pStyle w:val="Heading2"/>
        <w:rPr>
          <w:rFonts w:ascii="Segoe UI" w:hAnsi="Segoe UI" w:cs="Segoe UI"/>
        </w:rPr>
      </w:pPr>
      <w:r>
        <w:rPr>
          <w:rFonts w:ascii="Segoe UI" w:hAnsi="Segoe UI" w:cs="Segoe UI"/>
          <w:noProof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6F7B3A5C" wp14:editId="73439CA0">
                <wp:simplePos x="0" y="0"/>
                <wp:positionH relativeFrom="column">
                  <wp:posOffset>-611393</wp:posOffset>
                </wp:positionH>
                <wp:positionV relativeFrom="paragraph">
                  <wp:posOffset>223370</wp:posOffset>
                </wp:positionV>
                <wp:extent cx="6692630" cy="591670"/>
                <wp:effectExtent l="0" t="0" r="0" b="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92630" cy="5916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87B17DC" w14:textId="77777777" w:rsidR="001B45F6" w:rsidRPr="001B45F6" w:rsidRDefault="001B45F6" w:rsidP="001B45F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sz w:val="24"/>
                                <w:szCs w:val="24"/>
                                <w:lang w:val="en-PH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F7B3A5C" id="_x0000_t202" coordsize="21600,21600" o:spt="202" path="m,l,21600r21600,l21600,xe">
                <v:stroke joinstyle="miter"/>
                <v:path gradientshapeok="t" o:connecttype="rect"/>
              </v:shapetype>
              <v:shape id="Text Box 17" o:spid="_x0000_s1026" type="#_x0000_t202" style="position:absolute;margin-left:-48.15pt;margin-top:17.6pt;width:527pt;height:46.6pt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" filled="f" stroked="f" strokeweight=".5pt">
                <v:textbox>
                  <w:txbxContent>
                    <w:p w14:paraId="587B17DC" w14:textId="77777777" w:rsidR="001B45F6" w:rsidRPr="001B45F6" w:rsidRDefault="001B45F6" w:rsidP="001B45F6">
                      <w:pPr>
                        <w:spacing w:after="0" w:line="240" w:lineRule="auto"/>
                        <w:rPr>
                          <w:rFonts w:ascii="Arial" w:hAnsi="Arial" w:cs="Arial"/>
                          <w:sz w:val="24"/>
                          <w:szCs w:val="24"/>
                          <w:lang w:val="en-PH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F518E10" w14:textId="071ED81A" w:rsidR="00983C39" w:rsidRPr="0063530E" w:rsidRDefault="00983C39" w:rsidP="00983C39">
      <w:pPr>
        <w:pStyle w:val="Heading2"/>
        <w:rPr>
          <w:rFonts w:ascii="Segoe UI" w:hAnsi="Segoe UI" w:cs="Segoe UI"/>
        </w:rPr>
      </w:pPr>
    </w:p>
    <w:p w14:paraId="6FDFF0BF" w14:textId="5A1760CE" w:rsidR="00983C39" w:rsidRPr="0063530E" w:rsidRDefault="00236BDB" w:rsidP="00236BDB">
      <w:pPr>
        <w:pStyle w:val="Heading2"/>
        <w:tabs>
          <w:tab w:val="left" w:pos="1764"/>
        </w:tabs>
        <w:rPr>
          <w:rFonts w:ascii="Segoe UI" w:hAnsi="Segoe UI" w:cs="Segoe UI"/>
        </w:rPr>
      </w:pPr>
      <w:r>
        <w:rPr>
          <w:rFonts w:ascii="Segoe UI" w:hAnsi="Segoe UI" w:cs="Segoe UI"/>
        </w:rPr>
        <w:tab/>
      </w:r>
    </w:p>
    <w:p w14:paraId="5E9B2B29" w14:textId="1F847CAE" w:rsidR="00983C39" w:rsidRPr="0063530E" w:rsidRDefault="00983C39" w:rsidP="00983C39">
      <w:pPr>
        <w:pStyle w:val="Heading2"/>
        <w:rPr>
          <w:rFonts w:ascii="Segoe UI" w:hAnsi="Segoe UI" w:cs="Segoe UI"/>
        </w:rPr>
      </w:pPr>
    </w:p>
    <w:p w14:paraId="2FC6F66B" w14:textId="024AD5A0" w:rsidR="00983C39" w:rsidRPr="0063530E" w:rsidRDefault="00F47E93" w:rsidP="00983C39">
      <w:pPr>
        <w:pStyle w:val="Heading2"/>
        <w:rPr>
          <w:rFonts w:ascii="Segoe UI" w:hAnsi="Segoe UI" w:cs="Segoe UI"/>
        </w:rPr>
      </w:pPr>
      <w:r>
        <w:rPr>
          <w:rFonts w:ascii="Segoe UI" w:hAnsi="Segoe UI" w:cs="Segoe UI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F98DD6C" wp14:editId="666EC6AB">
                <wp:simplePos x="0" y="0"/>
                <wp:positionH relativeFrom="column">
                  <wp:posOffset>-552450</wp:posOffset>
                </wp:positionH>
                <wp:positionV relativeFrom="paragraph">
                  <wp:posOffset>354965</wp:posOffset>
                </wp:positionV>
                <wp:extent cx="6692630" cy="1019175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92630" cy="1019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6A5C2F4" w14:textId="534828F6" w:rsidR="001B45F6" w:rsidRPr="00F47E93" w:rsidRDefault="00F47E93" w:rsidP="00252442">
                            <w:pPr>
                              <w:spacing w:after="0" w:line="240" w:lineRule="auto"/>
                              <w:rPr>
                                <w:rFonts w:ascii="Segoe UI" w:hAnsi="Segoe UI" w:cs="Segoe UI"/>
                                <w:b/>
                                <w:bCs/>
                                <w:sz w:val="48"/>
                                <w:szCs w:val="48"/>
                              </w:rPr>
                            </w:pPr>
                            <w:r w:rsidRPr="00F47E93">
                              <w:rPr>
                                <w:rFonts w:ascii="Segoe UI" w:hAnsi="Segoe UI" w:cs="Segoe UI"/>
                                <w:b/>
                                <w:bCs/>
                                <w:sz w:val="48"/>
                                <w:szCs w:val="48"/>
                              </w:rPr>
                              <w:t xml:space="preserve">Experiment </w:t>
                            </w:r>
                            <w:r w:rsidR="00E92385">
                              <w:rPr>
                                <w:rFonts w:ascii="Segoe UI" w:hAnsi="Segoe UI" w:cs="Segoe UI"/>
                                <w:b/>
                                <w:bCs/>
                                <w:sz w:val="48"/>
                                <w:szCs w:val="48"/>
                              </w:rPr>
                              <w:t>6</w:t>
                            </w:r>
                            <w:r w:rsidRPr="00F47E93">
                              <w:rPr>
                                <w:rFonts w:ascii="Segoe UI" w:hAnsi="Segoe UI" w:cs="Segoe UI"/>
                                <w:b/>
                                <w:bCs/>
                                <w:sz w:val="48"/>
                                <w:szCs w:val="48"/>
                              </w:rPr>
                              <w:t>:</w:t>
                            </w:r>
                            <w:r w:rsidR="00405F9E">
                              <w:rPr>
                                <w:rFonts w:ascii="Segoe UI" w:hAnsi="Segoe UI" w:cs="Segoe UI"/>
                                <w:b/>
                                <w:bCs/>
                                <w:sz w:val="48"/>
                                <w:szCs w:val="48"/>
                              </w:rPr>
                              <w:t xml:space="preserve"> </w:t>
                            </w:r>
                            <w:r w:rsidR="004A07AC">
                              <w:rPr>
                                <w:rFonts w:ascii="Segoe UI" w:hAnsi="Segoe UI" w:cs="Segoe UI"/>
                                <w:b/>
                                <w:bCs/>
                                <w:sz w:val="48"/>
                                <w:szCs w:val="48"/>
                              </w:rPr>
                              <w:t>NoSQL</w:t>
                            </w:r>
                            <w:r w:rsidR="00947301">
                              <w:rPr>
                                <w:rFonts w:ascii="Segoe UI" w:hAnsi="Segoe UI" w:cs="Segoe UI"/>
                                <w:b/>
                                <w:bCs/>
                                <w:sz w:val="48"/>
                                <w:szCs w:val="48"/>
                              </w:rPr>
                              <w:t xml:space="preserve"> </w:t>
                            </w:r>
                            <w:r w:rsidR="00E12074">
                              <w:rPr>
                                <w:rFonts w:ascii="Segoe UI" w:hAnsi="Segoe UI" w:cs="Segoe UI"/>
                                <w:b/>
                                <w:bCs/>
                                <w:sz w:val="48"/>
                                <w:szCs w:val="48"/>
                              </w:rPr>
                              <w:t>D</w:t>
                            </w:r>
                            <w:r w:rsidR="00947301">
                              <w:rPr>
                                <w:rFonts w:ascii="Segoe UI" w:hAnsi="Segoe UI" w:cs="Segoe UI"/>
                                <w:b/>
                                <w:bCs/>
                                <w:sz w:val="48"/>
                                <w:szCs w:val="48"/>
                              </w:rPr>
                              <w:t xml:space="preserve">atabase </w:t>
                            </w:r>
                            <w:r w:rsidR="00E12074">
                              <w:rPr>
                                <w:rFonts w:ascii="Segoe UI" w:hAnsi="Segoe UI" w:cs="Segoe UI"/>
                                <w:b/>
                                <w:bCs/>
                                <w:sz w:val="48"/>
                                <w:szCs w:val="48"/>
                              </w:rPr>
                              <w:t>M</w:t>
                            </w:r>
                            <w:r w:rsidR="00947301">
                              <w:rPr>
                                <w:rFonts w:ascii="Segoe UI" w:hAnsi="Segoe UI" w:cs="Segoe UI"/>
                                <w:b/>
                                <w:bCs/>
                                <w:sz w:val="48"/>
                                <w:szCs w:val="48"/>
                              </w:rPr>
                              <w:t>ode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98DD6C" id="Text Box 6" o:spid="_x0000_s1027" type="#_x0000_t202" style="position:absolute;margin-left:-43.5pt;margin-top:27.95pt;width:527pt;height:80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" filled="f" stroked="f" strokeweight=".5pt">
                <v:textbox>
                  <w:txbxContent>
                    <w:p w14:paraId="66A5C2F4" w14:textId="534828F6" w:rsidR="001B45F6" w:rsidRPr="00F47E93" w:rsidRDefault="00F47E93" w:rsidP="00252442">
                      <w:pPr>
                        <w:spacing w:after="0" w:line="240" w:lineRule="auto"/>
                        <w:rPr>
                          <w:rFonts w:ascii="Segoe UI" w:hAnsi="Segoe UI" w:cs="Segoe UI"/>
                          <w:b/>
                          <w:bCs/>
                          <w:sz w:val="48"/>
                          <w:szCs w:val="48"/>
                        </w:rPr>
                      </w:pPr>
                      <w:r w:rsidRPr="00F47E93">
                        <w:rPr>
                          <w:rFonts w:ascii="Segoe UI" w:hAnsi="Segoe UI" w:cs="Segoe UI"/>
                          <w:b/>
                          <w:bCs/>
                          <w:sz w:val="48"/>
                          <w:szCs w:val="48"/>
                        </w:rPr>
                        <w:t xml:space="preserve">Experiment </w:t>
                      </w:r>
                      <w:r w:rsidR="00E92385">
                        <w:rPr>
                          <w:rFonts w:ascii="Segoe UI" w:hAnsi="Segoe UI" w:cs="Segoe UI"/>
                          <w:b/>
                          <w:bCs/>
                          <w:sz w:val="48"/>
                          <w:szCs w:val="48"/>
                        </w:rPr>
                        <w:t>6</w:t>
                      </w:r>
                      <w:r w:rsidRPr="00F47E93">
                        <w:rPr>
                          <w:rFonts w:ascii="Segoe UI" w:hAnsi="Segoe UI" w:cs="Segoe UI"/>
                          <w:b/>
                          <w:bCs/>
                          <w:sz w:val="48"/>
                          <w:szCs w:val="48"/>
                        </w:rPr>
                        <w:t>:</w:t>
                      </w:r>
                      <w:r w:rsidR="00405F9E">
                        <w:rPr>
                          <w:rFonts w:ascii="Segoe UI" w:hAnsi="Segoe UI" w:cs="Segoe UI"/>
                          <w:b/>
                          <w:bCs/>
                          <w:sz w:val="48"/>
                          <w:szCs w:val="48"/>
                        </w:rPr>
                        <w:t xml:space="preserve"> </w:t>
                      </w:r>
                      <w:r w:rsidR="004A07AC">
                        <w:rPr>
                          <w:rFonts w:ascii="Segoe UI" w:hAnsi="Segoe UI" w:cs="Segoe UI"/>
                          <w:b/>
                          <w:bCs/>
                          <w:sz w:val="48"/>
                          <w:szCs w:val="48"/>
                        </w:rPr>
                        <w:t>NoSQL</w:t>
                      </w:r>
                      <w:r w:rsidR="00947301">
                        <w:rPr>
                          <w:rFonts w:ascii="Segoe UI" w:hAnsi="Segoe UI" w:cs="Segoe UI"/>
                          <w:b/>
                          <w:bCs/>
                          <w:sz w:val="48"/>
                          <w:szCs w:val="48"/>
                        </w:rPr>
                        <w:t xml:space="preserve"> </w:t>
                      </w:r>
                      <w:r w:rsidR="00E12074">
                        <w:rPr>
                          <w:rFonts w:ascii="Segoe UI" w:hAnsi="Segoe UI" w:cs="Segoe UI"/>
                          <w:b/>
                          <w:bCs/>
                          <w:sz w:val="48"/>
                          <w:szCs w:val="48"/>
                        </w:rPr>
                        <w:t>D</w:t>
                      </w:r>
                      <w:r w:rsidR="00947301">
                        <w:rPr>
                          <w:rFonts w:ascii="Segoe UI" w:hAnsi="Segoe UI" w:cs="Segoe UI"/>
                          <w:b/>
                          <w:bCs/>
                          <w:sz w:val="48"/>
                          <w:szCs w:val="48"/>
                        </w:rPr>
                        <w:t xml:space="preserve">atabase </w:t>
                      </w:r>
                      <w:r w:rsidR="00E12074">
                        <w:rPr>
                          <w:rFonts w:ascii="Segoe UI" w:hAnsi="Segoe UI" w:cs="Segoe UI"/>
                          <w:b/>
                          <w:bCs/>
                          <w:sz w:val="48"/>
                          <w:szCs w:val="48"/>
                        </w:rPr>
                        <w:t>M</w:t>
                      </w:r>
                      <w:r w:rsidR="00947301">
                        <w:rPr>
                          <w:rFonts w:ascii="Segoe UI" w:hAnsi="Segoe UI" w:cs="Segoe UI"/>
                          <w:b/>
                          <w:bCs/>
                          <w:sz w:val="48"/>
                          <w:szCs w:val="48"/>
                        </w:rPr>
                        <w:t>odels</w:t>
                      </w:r>
                    </w:p>
                  </w:txbxContent>
                </v:textbox>
              </v:shape>
            </w:pict>
          </mc:Fallback>
        </mc:AlternateContent>
      </w:r>
    </w:p>
    <w:p w14:paraId="2AA6613B" w14:textId="4002A8F9" w:rsidR="00983C39" w:rsidRPr="0063530E" w:rsidRDefault="00983C39" w:rsidP="00983C39">
      <w:pPr>
        <w:pStyle w:val="Heading2"/>
        <w:rPr>
          <w:rFonts w:ascii="Segoe UI" w:hAnsi="Segoe UI" w:cs="Segoe UI"/>
        </w:rPr>
      </w:pPr>
    </w:p>
    <w:p w14:paraId="59785C61" w14:textId="6E878CAB" w:rsidR="00983C39" w:rsidRPr="0063530E" w:rsidRDefault="00983C39" w:rsidP="00983C39">
      <w:pPr>
        <w:pStyle w:val="Heading2"/>
        <w:rPr>
          <w:rFonts w:ascii="Segoe UI" w:hAnsi="Segoe UI" w:cs="Segoe UI"/>
        </w:rPr>
      </w:pPr>
    </w:p>
    <w:p w14:paraId="785CE8A6" w14:textId="5FFA4874" w:rsidR="00983C39" w:rsidRPr="0063530E" w:rsidRDefault="00983C39" w:rsidP="00983C39">
      <w:pPr>
        <w:rPr>
          <w:rFonts w:ascii="Segoe UI" w:hAnsi="Segoe UI" w:cs="Segoe UI"/>
        </w:rPr>
      </w:pPr>
    </w:p>
    <w:p w14:paraId="73787E8F" w14:textId="1CF29792" w:rsidR="00983C39" w:rsidRPr="0063530E" w:rsidRDefault="001B45F6" w:rsidP="3EE7D47D">
      <w:pPr>
        <w:ind w:left="-567"/>
        <w:rPr>
          <w:rFonts w:ascii="Segoe UI" w:hAnsi="Segoe UI" w:cs="Segoe UI"/>
          <w:sz w:val="40"/>
          <w:szCs w:val="40"/>
        </w:rPr>
      </w:pPr>
      <w:r>
        <w:rPr>
          <w:rFonts w:ascii="Segoe UI" w:hAnsi="Segoe UI" w:cs="Segoe UI"/>
          <w:noProof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54F8BD97" wp14:editId="47B20971">
                <wp:simplePos x="0" y="0"/>
                <wp:positionH relativeFrom="column">
                  <wp:posOffset>-548640</wp:posOffset>
                </wp:positionH>
                <wp:positionV relativeFrom="paragraph">
                  <wp:posOffset>350520</wp:posOffset>
                </wp:positionV>
                <wp:extent cx="6692630" cy="591670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92630" cy="5916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E274C1B" w14:textId="5FF2AF7C" w:rsidR="001B45F6" w:rsidRPr="00C57198" w:rsidRDefault="001B45F6" w:rsidP="001B45F6">
                            <w:pPr>
                              <w:spacing w:after="0" w:line="240" w:lineRule="auto"/>
                              <w:rPr>
                                <w:rFonts w:ascii="Century Gothic" w:hAnsi="Century Gothic" w:cs="Segoe UI"/>
                                <w:sz w:val="40"/>
                                <w:szCs w:val="40"/>
                              </w:rPr>
                            </w:pPr>
                            <w:r w:rsidRPr="00C57198">
                              <w:rPr>
                                <w:rFonts w:ascii="Century Gothic" w:hAnsi="Century Gothic" w:cs="Segoe UI"/>
                                <w:sz w:val="40"/>
                                <w:szCs w:val="40"/>
                              </w:rPr>
                              <w:t>CPE10</w:t>
                            </w:r>
                            <w:r w:rsidR="00043ADB">
                              <w:rPr>
                                <w:rFonts w:ascii="Century Gothic" w:hAnsi="Century Gothic" w:cs="Segoe UI"/>
                                <w:sz w:val="40"/>
                                <w:szCs w:val="40"/>
                              </w:rPr>
                              <w:t>6</w:t>
                            </w:r>
                            <w:r w:rsidRPr="00C57198">
                              <w:rPr>
                                <w:rFonts w:ascii="Century Gothic" w:hAnsi="Century Gothic" w:cs="Segoe UI"/>
                                <w:sz w:val="40"/>
                                <w:szCs w:val="40"/>
                              </w:rPr>
                              <w:t>L (</w:t>
                            </w:r>
                            <w:r w:rsidR="00043ADB">
                              <w:rPr>
                                <w:rFonts w:ascii="Century Gothic" w:hAnsi="Century Gothic" w:cs="Segoe UI"/>
                                <w:sz w:val="40"/>
                                <w:szCs w:val="40"/>
                              </w:rPr>
                              <w:t>Software Design Labora</w:t>
                            </w:r>
                            <w:r w:rsidR="00C65544">
                              <w:rPr>
                                <w:rFonts w:ascii="Century Gothic" w:hAnsi="Century Gothic" w:cs="Segoe UI"/>
                                <w:sz w:val="40"/>
                                <w:szCs w:val="40"/>
                              </w:rPr>
                              <w:t>tory</w:t>
                            </w:r>
                            <w:r w:rsidRPr="00C57198">
                              <w:rPr>
                                <w:rFonts w:ascii="Century Gothic" w:hAnsi="Century Gothic" w:cs="Segoe UI"/>
                                <w:sz w:val="40"/>
                                <w:szCs w:val="4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F8BD97" id="Text Box 16" o:spid="_x0000_s1028" type="#_x0000_t202" style="position:absolute;left:0;text-align:left;margin-left:-43.2pt;margin-top:27.6pt;width:527pt;height:46.6pt;z-index:2516582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" filled="f" stroked="f" strokeweight=".5pt">
                <v:textbox>
                  <w:txbxContent>
                    <w:p w14:paraId="1E274C1B" w14:textId="5FF2AF7C" w:rsidR="001B45F6" w:rsidRPr="00C57198" w:rsidRDefault="001B45F6" w:rsidP="001B45F6">
                      <w:pPr>
                        <w:spacing w:after="0" w:line="240" w:lineRule="auto"/>
                        <w:rPr>
                          <w:rFonts w:ascii="Century Gothic" w:hAnsi="Century Gothic" w:cs="Segoe UI"/>
                          <w:sz w:val="40"/>
                          <w:szCs w:val="40"/>
                        </w:rPr>
                      </w:pPr>
                      <w:r w:rsidRPr="00C57198">
                        <w:rPr>
                          <w:rFonts w:ascii="Century Gothic" w:hAnsi="Century Gothic" w:cs="Segoe UI"/>
                          <w:sz w:val="40"/>
                          <w:szCs w:val="40"/>
                        </w:rPr>
                        <w:t>CPE10</w:t>
                      </w:r>
                      <w:r w:rsidR="00043ADB">
                        <w:rPr>
                          <w:rFonts w:ascii="Century Gothic" w:hAnsi="Century Gothic" w:cs="Segoe UI"/>
                          <w:sz w:val="40"/>
                          <w:szCs w:val="40"/>
                        </w:rPr>
                        <w:t>6</w:t>
                      </w:r>
                      <w:r w:rsidRPr="00C57198">
                        <w:rPr>
                          <w:rFonts w:ascii="Century Gothic" w:hAnsi="Century Gothic" w:cs="Segoe UI"/>
                          <w:sz w:val="40"/>
                          <w:szCs w:val="40"/>
                        </w:rPr>
                        <w:t>L (</w:t>
                      </w:r>
                      <w:r w:rsidR="00043ADB">
                        <w:rPr>
                          <w:rFonts w:ascii="Century Gothic" w:hAnsi="Century Gothic" w:cs="Segoe UI"/>
                          <w:sz w:val="40"/>
                          <w:szCs w:val="40"/>
                        </w:rPr>
                        <w:t>Software Design Labora</w:t>
                      </w:r>
                      <w:r w:rsidR="00C65544">
                        <w:rPr>
                          <w:rFonts w:ascii="Century Gothic" w:hAnsi="Century Gothic" w:cs="Segoe UI"/>
                          <w:sz w:val="40"/>
                          <w:szCs w:val="40"/>
                        </w:rPr>
                        <w:t>tory</w:t>
                      </w:r>
                      <w:r w:rsidRPr="00C57198">
                        <w:rPr>
                          <w:rFonts w:ascii="Century Gothic" w:hAnsi="Century Gothic" w:cs="Segoe UI"/>
                          <w:sz w:val="40"/>
                          <w:szCs w:val="40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</w:p>
    <w:p w14:paraId="3958C085" w14:textId="4541439D" w:rsidR="3EE7D47D" w:rsidRDefault="3EE7D47D" w:rsidP="3EE7D47D">
      <w:pPr>
        <w:ind w:left="-567"/>
        <w:rPr>
          <w:rFonts w:ascii="Segoe UI" w:hAnsi="Segoe UI" w:cs="Segoe UI"/>
          <w:sz w:val="40"/>
          <w:szCs w:val="40"/>
        </w:rPr>
      </w:pPr>
    </w:p>
    <w:p w14:paraId="1BC7EE9A" w14:textId="70E37D52" w:rsidR="3EE7D47D" w:rsidRDefault="001B45F6" w:rsidP="3EE7D47D">
      <w:pPr>
        <w:ind w:left="-567"/>
        <w:rPr>
          <w:rFonts w:ascii="Segoe UI" w:hAnsi="Segoe UI" w:cs="Segoe UI"/>
          <w:sz w:val="40"/>
          <w:szCs w:val="40"/>
        </w:rPr>
      </w:pPr>
      <w:r>
        <w:rPr>
          <w:rFonts w:ascii="Segoe UI" w:hAnsi="Segoe UI" w:cs="Segoe UI"/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0BF7AC55" wp14:editId="79AAF227">
                <wp:simplePos x="0" y="0"/>
                <wp:positionH relativeFrom="column">
                  <wp:posOffset>-547438</wp:posOffset>
                </wp:positionH>
                <wp:positionV relativeFrom="paragraph">
                  <wp:posOffset>349426</wp:posOffset>
                </wp:positionV>
                <wp:extent cx="6692630" cy="1254868"/>
                <wp:effectExtent l="0" t="0" r="0" b="254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92630" cy="125486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FE05154" w14:textId="2FE08D33" w:rsidR="00F47E93" w:rsidRDefault="003018E2" w:rsidP="00F47E93">
                            <w:pPr>
                              <w:spacing w:after="0" w:line="240" w:lineRule="auto"/>
                              <w:rPr>
                                <w:rFonts w:ascii="Segoe UI" w:hAnsi="Segoe UI" w:cs="Segoe UI"/>
                                <w:b/>
                                <w:bCs/>
                                <w:sz w:val="40"/>
                                <w:szCs w:val="40"/>
                                <w:lang w:val="en-PH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b/>
                                <w:bCs/>
                                <w:sz w:val="40"/>
                                <w:szCs w:val="40"/>
                                <w:lang w:val="en-PH"/>
                              </w:rPr>
                              <w:t xml:space="preserve">Anthony </w:t>
                            </w:r>
                            <w:proofErr w:type="spellStart"/>
                            <w:r>
                              <w:rPr>
                                <w:rFonts w:ascii="Segoe UI" w:hAnsi="Segoe UI" w:cs="Segoe UI"/>
                                <w:b/>
                                <w:bCs/>
                                <w:sz w:val="40"/>
                                <w:szCs w:val="40"/>
                                <w:lang w:val="en-PH"/>
                              </w:rPr>
                              <w:t>Yapcengco</w:t>
                            </w:r>
                            <w:proofErr w:type="spellEnd"/>
                          </w:p>
                          <w:p w14:paraId="0E18A94A" w14:textId="119E1825" w:rsidR="003018E2" w:rsidRPr="003018E2" w:rsidRDefault="003018E2" w:rsidP="00F47E93">
                            <w:pPr>
                              <w:spacing w:after="0" w:line="240" w:lineRule="auto"/>
                              <w:rPr>
                                <w:rFonts w:ascii="Segoe UI" w:hAnsi="Segoe UI" w:cs="Segoe UI"/>
                                <w:b/>
                                <w:bCs/>
                                <w:sz w:val="40"/>
                                <w:szCs w:val="40"/>
                                <w:lang w:val="en-PH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b/>
                                <w:bCs/>
                                <w:sz w:val="40"/>
                                <w:szCs w:val="40"/>
                                <w:lang w:val="en-PH"/>
                              </w:rPr>
                              <w:t>Andrea Kayla Zalamed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F7AC55" id="Text Box 13" o:spid="_x0000_s1029" type="#_x0000_t202" style="position:absolute;left:0;text-align:left;margin-left:-43.1pt;margin-top:27.5pt;width:527pt;height:98.8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" filled="f" stroked="f" strokeweight=".5pt">
                <v:textbox>
                  <w:txbxContent>
                    <w:p w14:paraId="6FE05154" w14:textId="2FE08D33" w:rsidR="00F47E93" w:rsidRDefault="003018E2" w:rsidP="00F47E93">
                      <w:pPr>
                        <w:spacing w:after="0" w:line="240" w:lineRule="auto"/>
                        <w:rPr>
                          <w:rFonts w:ascii="Segoe UI" w:hAnsi="Segoe UI" w:cs="Segoe UI"/>
                          <w:b/>
                          <w:bCs/>
                          <w:sz w:val="40"/>
                          <w:szCs w:val="40"/>
                          <w:lang w:val="en-PH"/>
                        </w:rPr>
                      </w:pPr>
                      <w:r>
                        <w:rPr>
                          <w:rFonts w:ascii="Segoe UI" w:hAnsi="Segoe UI" w:cs="Segoe UI"/>
                          <w:b/>
                          <w:bCs/>
                          <w:sz w:val="40"/>
                          <w:szCs w:val="40"/>
                          <w:lang w:val="en-PH"/>
                        </w:rPr>
                        <w:t xml:space="preserve">Anthony </w:t>
                      </w:r>
                      <w:proofErr w:type="spellStart"/>
                      <w:r>
                        <w:rPr>
                          <w:rFonts w:ascii="Segoe UI" w:hAnsi="Segoe UI" w:cs="Segoe UI"/>
                          <w:b/>
                          <w:bCs/>
                          <w:sz w:val="40"/>
                          <w:szCs w:val="40"/>
                          <w:lang w:val="en-PH"/>
                        </w:rPr>
                        <w:t>Yapcengco</w:t>
                      </w:r>
                      <w:proofErr w:type="spellEnd"/>
                    </w:p>
                    <w:p w14:paraId="0E18A94A" w14:textId="119E1825" w:rsidR="003018E2" w:rsidRPr="003018E2" w:rsidRDefault="003018E2" w:rsidP="00F47E93">
                      <w:pPr>
                        <w:spacing w:after="0" w:line="240" w:lineRule="auto"/>
                        <w:rPr>
                          <w:rFonts w:ascii="Segoe UI" w:hAnsi="Segoe UI" w:cs="Segoe UI"/>
                          <w:b/>
                          <w:bCs/>
                          <w:sz w:val="40"/>
                          <w:szCs w:val="40"/>
                          <w:lang w:val="en-PH"/>
                        </w:rPr>
                      </w:pPr>
                      <w:r>
                        <w:rPr>
                          <w:rFonts w:ascii="Segoe UI" w:hAnsi="Segoe UI" w:cs="Segoe UI"/>
                          <w:b/>
                          <w:bCs/>
                          <w:sz w:val="40"/>
                          <w:szCs w:val="40"/>
                          <w:lang w:val="en-PH"/>
                        </w:rPr>
                        <w:t>Andrea Kayla Zalameda</w:t>
                      </w:r>
                    </w:p>
                  </w:txbxContent>
                </v:textbox>
              </v:shape>
            </w:pict>
          </mc:Fallback>
        </mc:AlternateContent>
      </w:r>
    </w:p>
    <w:p w14:paraId="1EA076A7" w14:textId="6A8186CD" w:rsidR="3EE7D47D" w:rsidRDefault="3EE7D47D" w:rsidP="3EE7D47D">
      <w:pPr>
        <w:ind w:left="-567"/>
        <w:rPr>
          <w:rFonts w:ascii="Segoe UI" w:hAnsi="Segoe UI" w:cs="Segoe UI"/>
          <w:sz w:val="40"/>
          <w:szCs w:val="40"/>
        </w:rPr>
      </w:pPr>
    </w:p>
    <w:p w14:paraId="133DBAB6" w14:textId="1AA52DD7" w:rsidR="00983C39" w:rsidRPr="00A65402" w:rsidRDefault="00983C39" w:rsidP="00601D3B">
      <w:pPr>
        <w:ind w:left="-567"/>
        <w:rPr>
          <w:rFonts w:ascii="Segoe UI" w:hAnsi="Segoe UI" w:cs="Segoe UI"/>
          <w:sz w:val="36"/>
          <w:szCs w:val="36"/>
        </w:rPr>
      </w:pPr>
    </w:p>
    <w:p w14:paraId="3881DF1A" w14:textId="7CBAA650" w:rsidR="00F47E93" w:rsidRDefault="00F47E93" w:rsidP="00601D3B">
      <w:pPr>
        <w:ind w:left="-567"/>
        <w:rPr>
          <w:rFonts w:ascii="Segoe UI" w:hAnsi="Segoe UI" w:cs="Segoe UI"/>
          <w:sz w:val="36"/>
          <w:szCs w:val="36"/>
        </w:rPr>
      </w:pPr>
    </w:p>
    <w:p w14:paraId="0E02721B" w14:textId="1CC569FB" w:rsidR="00F47E93" w:rsidRPr="00A65402" w:rsidRDefault="001B45F6" w:rsidP="00601D3B">
      <w:pPr>
        <w:ind w:left="-567"/>
        <w:rPr>
          <w:rFonts w:ascii="Segoe UI" w:hAnsi="Segoe UI" w:cs="Segoe UI"/>
          <w:sz w:val="36"/>
          <w:szCs w:val="36"/>
        </w:rPr>
      </w:pPr>
      <w:r>
        <w:rPr>
          <w:rFonts w:ascii="Segoe UI" w:hAnsi="Segoe UI" w:cs="Segoe UI"/>
          <w:noProof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61E379F5" wp14:editId="4FA13ADC">
                <wp:simplePos x="0" y="0"/>
                <wp:positionH relativeFrom="column">
                  <wp:posOffset>-548416</wp:posOffset>
                </wp:positionH>
                <wp:positionV relativeFrom="paragraph">
                  <wp:posOffset>511810</wp:posOffset>
                </wp:positionV>
                <wp:extent cx="2465593" cy="526415"/>
                <wp:effectExtent l="0" t="0" r="0" b="6985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65593" cy="5264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EC21CB1" w14:textId="448E586D" w:rsidR="00F47E93" w:rsidRPr="00F47E93" w:rsidRDefault="001B45F6" w:rsidP="00F47E93">
                            <w:pPr>
                              <w:spacing w:after="0" w:line="180" w:lineRule="auto"/>
                              <w:rPr>
                                <w:rFonts w:ascii="Segoe UI" w:hAnsi="Segoe UI" w:cs="Segoe UI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1B45F6">
                              <w:rPr>
                                <w:rFonts w:ascii="Segoe UI" w:hAnsi="Segoe UI" w:cs="Segoe UI"/>
                                <w:sz w:val="36"/>
                                <w:szCs w:val="36"/>
                              </w:rPr>
                              <w:t>Group</w:t>
                            </w:r>
                            <w:r w:rsidR="00C65544">
                              <w:rPr>
                                <w:rFonts w:ascii="Segoe UI" w:hAnsi="Segoe UI" w:cs="Segoe UI"/>
                                <w:sz w:val="36"/>
                                <w:szCs w:val="36"/>
                              </w:rPr>
                              <w:t xml:space="preserve"> No.</w:t>
                            </w:r>
                            <w:r w:rsidRPr="001B45F6">
                              <w:rPr>
                                <w:rFonts w:ascii="Segoe UI" w:hAnsi="Segoe UI" w:cs="Segoe UI"/>
                                <w:sz w:val="36"/>
                                <w:szCs w:val="36"/>
                              </w:rPr>
                              <w:t>:</w:t>
                            </w:r>
                            <w:r>
                              <w:rPr>
                                <w:rFonts w:ascii="Segoe UI" w:hAnsi="Segoe UI" w:cs="Segoe UI"/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   </w:t>
                            </w:r>
                            <w:r w:rsidR="003018E2">
                              <w:rPr>
                                <w:rFonts w:ascii="Segoe UI" w:hAnsi="Segoe UI" w:cs="Segoe UI"/>
                                <w:b/>
                                <w:bCs/>
                                <w:sz w:val="36"/>
                                <w:szCs w:val="36"/>
                              </w:rPr>
                              <w:t>9</w:t>
                            </w:r>
                          </w:p>
                          <w:p w14:paraId="52691705" w14:textId="5E2D312F" w:rsidR="00F47E93" w:rsidRPr="00F47E93" w:rsidRDefault="001B45F6" w:rsidP="00F47E93">
                            <w:pPr>
                              <w:spacing w:after="0" w:line="180" w:lineRule="auto"/>
                              <w:rPr>
                                <w:rFonts w:ascii="Segoe UI" w:hAnsi="Segoe UI" w:cs="Segoe UI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1B45F6">
                              <w:rPr>
                                <w:rFonts w:ascii="Segoe UI" w:hAnsi="Segoe UI" w:cs="Segoe UI"/>
                                <w:sz w:val="36"/>
                                <w:szCs w:val="36"/>
                              </w:rPr>
                              <w:t>Section:</w:t>
                            </w:r>
                            <w:r>
                              <w:rPr>
                                <w:rFonts w:ascii="Segoe UI" w:hAnsi="Segoe UI" w:cs="Segoe UI"/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="00623387">
                              <w:rPr>
                                <w:rFonts w:ascii="Segoe UI" w:hAnsi="Segoe UI" w:cs="Segoe UI"/>
                                <w:b/>
                                <w:bCs/>
                                <w:sz w:val="36"/>
                                <w:szCs w:val="36"/>
                              </w:rPr>
                              <w:t>B</w:t>
                            </w:r>
                            <w:r w:rsidR="003018E2">
                              <w:rPr>
                                <w:rFonts w:ascii="Segoe UI" w:hAnsi="Segoe UI" w:cs="Segoe UI"/>
                                <w:b/>
                                <w:bCs/>
                                <w:sz w:val="36"/>
                                <w:szCs w:val="36"/>
                              </w:rPr>
                              <w:t>2</w:t>
                            </w:r>
                          </w:p>
                          <w:p w14:paraId="24A4F15C" w14:textId="7FAB9610" w:rsidR="00F47E93" w:rsidRPr="00F47E93" w:rsidRDefault="00F47E93" w:rsidP="00F47E93">
                            <w:pPr>
                              <w:spacing w:after="0" w:line="240" w:lineRule="auto"/>
                              <w:rPr>
                                <w:rFonts w:ascii="Segoe UI" w:hAnsi="Segoe UI" w:cs="Segoe UI"/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E379F5" id="Text Box 14" o:spid="_x0000_s1030" type="#_x0000_t202" style="position:absolute;left:0;text-align:left;margin-left:-43.2pt;margin-top:40.3pt;width:194.15pt;height:41.4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" filled="f" stroked="f" strokeweight=".5pt">
                <v:textbox>
                  <w:txbxContent>
                    <w:p w14:paraId="6EC21CB1" w14:textId="448E586D" w:rsidR="00F47E93" w:rsidRPr="00F47E93" w:rsidRDefault="001B45F6" w:rsidP="00F47E93">
                      <w:pPr>
                        <w:spacing w:after="0" w:line="180" w:lineRule="auto"/>
                        <w:rPr>
                          <w:rFonts w:ascii="Segoe UI" w:hAnsi="Segoe UI" w:cs="Segoe UI"/>
                          <w:b/>
                          <w:bCs/>
                          <w:sz w:val="36"/>
                          <w:szCs w:val="36"/>
                        </w:rPr>
                      </w:pPr>
                      <w:r w:rsidRPr="001B45F6">
                        <w:rPr>
                          <w:rFonts w:ascii="Segoe UI" w:hAnsi="Segoe UI" w:cs="Segoe UI"/>
                          <w:sz w:val="36"/>
                          <w:szCs w:val="36"/>
                        </w:rPr>
                        <w:t>Group</w:t>
                      </w:r>
                      <w:r w:rsidR="00C65544">
                        <w:rPr>
                          <w:rFonts w:ascii="Segoe UI" w:hAnsi="Segoe UI" w:cs="Segoe UI"/>
                          <w:sz w:val="36"/>
                          <w:szCs w:val="36"/>
                        </w:rPr>
                        <w:t xml:space="preserve"> No.</w:t>
                      </w:r>
                      <w:r w:rsidRPr="001B45F6">
                        <w:rPr>
                          <w:rFonts w:ascii="Segoe UI" w:hAnsi="Segoe UI" w:cs="Segoe UI"/>
                          <w:sz w:val="36"/>
                          <w:szCs w:val="36"/>
                        </w:rPr>
                        <w:t>:</w:t>
                      </w:r>
                      <w:r>
                        <w:rPr>
                          <w:rFonts w:ascii="Segoe UI" w:hAnsi="Segoe UI" w:cs="Segoe UI"/>
                          <w:b/>
                          <w:bCs/>
                          <w:sz w:val="36"/>
                          <w:szCs w:val="36"/>
                        </w:rPr>
                        <w:t xml:space="preserve">   </w:t>
                      </w:r>
                      <w:r w:rsidR="003018E2">
                        <w:rPr>
                          <w:rFonts w:ascii="Segoe UI" w:hAnsi="Segoe UI" w:cs="Segoe UI"/>
                          <w:b/>
                          <w:bCs/>
                          <w:sz w:val="36"/>
                          <w:szCs w:val="36"/>
                        </w:rPr>
                        <w:t>9</w:t>
                      </w:r>
                    </w:p>
                    <w:p w14:paraId="52691705" w14:textId="5E2D312F" w:rsidR="00F47E93" w:rsidRPr="00F47E93" w:rsidRDefault="001B45F6" w:rsidP="00F47E93">
                      <w:pPr>
                        <w:spacing w:after="0" w:line="180" w:lineRule="auto"/>
                        <w:rPr>
                          <w:rFonts w:ascii="Segoe UI" w:hAnsi="Segoe UI" w:cs="Segoe UI"/>
                          <w:b/>
                          <w:bCs/>
                          <w:sz w:val="36"/>
                          <w:szCs w:val="36"/>
                        </w:rPr>
                      </w:pPr>
                      <w:r w:rsidRPr="001B45F6">
                        <w:rPr>
                          <w:rFonts w:ascii="Segoe UI" w:hAnsi="Segoe UI" w:cs="Segoe UI"/>
                          <w:sz w:val="36"/>
                          <w:szCs w:val="36"/>
                        </w:rPr>
                        <w:t>Section:</w:t>
                      </w:r>
                      <w:r>
                        <w:rPr>
                          <w:rFonts w:ascii="Segoe UI" w:hAnsi="Segoe UI" w:cs="Segoe UI"/>
                          <w:b/>
                          <w:bCs/>
                          <w:sz w:val="36"/>
                          <w:szCs w:val="36"/>
                        </w:rPr>
                        <w:t xml:space="preserve"> </w:t>
                      </w:r>
                      <w:r w:rsidR="00623387">
                        <w:rPr>
                          <w:rFonts w:ascii="Segoe UI" w:hAnsi="Segoe UI" w:cs="Segoe UI"/>
                          <w:b/>
                          <w:bCs/>
                          <w:sz w:val="36"/>
                          <w:szCs w:val="36"/>
                        </w:rPr>
                        <w:t>B</w:t>
                      </w:r>
                      <w:r w:rsidR="003018E2">
                        <w:rPr>
                          <w:rFonts w:ascii="Segoe UI" w:hAnsi="Segoe UI" w:cs="Segoe UI"/>
                          <w:b/>
                          <w:bCs/>
                          <w:sz w:val="36"/>
                          <w:szCs w:val="36"/>
                        </w:rPr>
                        <w:t>2</w:t>
                      </w:r>
                    </w:p>
                    <w:p w14:paraId="24A4F15C" w14:textId="7FAB9610" w:rsidR="00F47E93" w:rsidRPr="00F47E93" w:rsidRDefault="00F47E93" w:rsidP="00F47E93">
                      <w:pPr>
                        <w:spacing w:after="0" w:line="240" w:lineRule="auto"/>
                        <w:rPr>
                          <w:rFonts w:ascii="Segoe UI" w:hAnsi="Segoe UI" w:cs="Segoe UI"/>
                          <w:b/>
                          <w:bCs/>
                          <w:sz w:val="40"/>
                          <w:szCs w:val="4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0869692" w14:textId="5E1D1542" w:rsidR="00983C39" w:rsidRPr="00601D3B" w:rsidRDefault="00983C39" w:rsidP="00601D3B">
      <w:pPr>
        <w:ind w:left="-567"/>
        <w:rPr>
          <w:rFonts w:ascii="Segoe UI" w:hAnsi="Segoe UI" w:cs="Segoe UI"/>
          <w:sz w:val="40"/>
          <w:szCs w:val="40"/>
        </w:rPr>
      </w:pPr>
    </w:p>
    <w:p w14:paraId="32B474AA" w14:textId="4FEC70B4" w:rsidR="00983C39" w:rsidRPr="0063530E" w:rsidRDefault="00983C39" w:rsidP="00983C39">
      <w:pPr>
        <w:rPr>
          <w:rFonts w:ascii="Segoe UI" w:hAnsi="Segoe UI" w:cs="Segoe UI"/>
        </w:rPr>
      </w:pPr>
    </w:p>
    <w:p w14:paraId="4C1D7ED7" w14:textId="77777777" w:rsidR="00F47E93" w:rsidRDefault="00F47E93">
      <w:pPr>
        <w:rPr>
          <w:rFonts w:ascii="Segoe UI" w:eastAsiaTheme="majorEastAsia" w:hAnsi="Segoe UI" w:cs="Segoe UI"/>
          <w:b/>
          <w:bCs/>
          <w:color w:val="2F5496" w:themeColor="accent1" w:themeShade="BF"/>
          <w:sz w:val="40"/>
          <w:szCs w:val="40"/>
        </w:rPr>
      </w:pPr>
      <w:r>
        <w:rPr>
          <w:rFonts w:ascii="Segoe UI" w:hAnsi="Segoe UI" w:cs="Segoe UI"/>
          <w:b/>
          <w:bCs/>
          <w:sz w:val="40"/>
          <w:szCs w:val="40"/>
        </w:rPr>
        <w:br w:type="page"/>
      </w:r>
    </w:p>
    <w:p w14:paraId="0B0FAD13" w14:textId="0EE040AA" w:rsidR="00983C39" w:rsidRPr="0063530E" w:rsidRDefault="00983C39" w:rsidP="00983C39">
      <w:pPr>
        <w:pStyle w:val="Heading2"/>
        <w:rPr>
          <w:rFonts w:ascii="Segoe UI" w:hAnsi="Segoe UI" w:cs="Segoe UI"/>
          <w:b/>
          <w:bCs/>
          <w:sz w:val="40"/>
          <w:szCs w:val="40"/>
        </w:rPr>
      </w:pPr>
      <w:proofErr w:type="spellStart"/>
      <w:r w:rsidRPr="0063530E">
        <w:rPr>
          <w:rFonts w:ascii="Segoe UI" w:hAnsi="Segoe UI" w:cs="Segoe UI"/>
          <w:b/>
          <w:bCs/>
          <w:sz w:val="40"/>
          <w:szCs w:val="40"/>
        </w:rPr>
        <w:lastRenderedPageBreak/>
        <w:t>PreLab</w:t>
      </w:r>
      <w:proofErr w:type="spellEnd"/>
    </w:p>
    <w:p w14:paraId="193E826A" w14:textId="7FA332A0" w:rsidR="00983C39" w:rsidRPr="0063530E" w:rsidRDefault="006E6B7E" w:rsidP="00983C39">
      <w:pPr>
        <w:rPr>
          <w:rFonts w:ascii="Segoe UI" w:hAnsi="Segoe UI" w:cs="Segoe UI"/>
        </w:rPr>
      </w:pPr>
      <w:r>
        <w:rPr>
          <w:noProof/>
        </w:rPr>
        <w:drawing>
          <wp:inline distT="0" distB="0" distL="0" distR="0" wp14:anchorId="32DA1980" wp14:editId="57E275C2">
            <wp:extent cx="5943600" cy="1155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5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F1E961" w14:textId="65B04C7F" w:rsidR="00D54617" w:rsidRPr="00D54617" w:rsidRDefault="00F47F93" w:rsidP="00D54617">
      <w:pPr>
        <w:rPr>
          <w:rFonts w:ascii="Segoe UI" w:hAnsi="Segoe UI" w:cs="Segoe UI"/>
          <w:b/>
          <w:sz w:val="28"/>
          <w:szCs w:val="28"/>
        </w:rPr>
      </w:pPr>
      <w:r w:rsidRPr="006419B5">
        <w:rPr>
          <w:rFonts w:ascii="Segoe UI" w:hAnsi="Segoe UI" w:cs="Segoe UI"/>
          <w:b/>
          <w:bCs/>
          <w:sz w:val="28"/>
          <w:szCs w:val="28"/>
        </w:rPr>
        <w:t>Readings, Insights, and Reflection</w:t>
      </w:r>
    </w:p>
    <w:p w14:paraId="67A00FDE" w14:textId="77777777" w:rsidR="00623BC1" w:rsidRDefault="00623BC1" w:rsidP="00ED50AE">
      <w:pPr>
        <w:spacing w:line="240" w:lineRule="auto"/>
        <w:rPr>
          <w:rFonts w:ascii="Segoe UI" w:hAnsi="Segoe UI" w:cs="Segoe UI"/>
          <w:b/>
          <w:bCs/>
        </w:rPr>
      </w:pPr>
    </w:p>
    <w:p w14:paraId="6C4E5F66" w14:textId="37739175" w:rsidR="003F07E8" w:rsidRPr="00ED50AE" w:rsidRDefault="00296DB4" w:rsidP="00ED50AE">
      <w:pPr>
        <w:spacing w:line="240" w:lineRule="auto"/>
        <w:rPr>
          <w:rStyle w:val="detail-output"/>
          <w:rFonts w:ascii="Segoe UI" w:hAnsi="Segoe UI" w:cs="Segoe UI"/>
          <w:b/>
          <w:bCs/>
        </w:rPr>
      </w:pPr>
      <w:r w:rsidRPr="00ED50AE">
        <w:rPr>
          <w:rFonts w:ascii="Segoe UI" w:hAnsi="Segoe UI" w:cs="Segoe UI"/>
          <w:b/>
          <w:bCs/>
        </w:rPr>
        <w:t>Building Cross</w:t>
      </w:r>
      <w:r w:rsidR="007B1905" w:rsidRPr="00ED50AE">
        <w:rPr>
          <w:rFonts w:ascii="Segoe UI" w:hAnsi="Segoe UI" w:cs="Segoe UI"/>
          <w:b/>
          <w:bCs/>
        </w:rPr>
        <w:t>-Platform Mobile and Web Apps for</w:t>
      </w:r>
      <w:r w:rsidR="006419B5" w:rsidRPr="00ED50AE">
        <w:rPr>
          <w:rFonts w:ascii="Segoe UI" w:hAnsi="Segoe UI" w:cs="Segoe UI"/>
          <w:b/>
          <w:bCs/>
        </w:rPr>
        <w:br/>
      </w:r>
      <w:r w:rsidR="007B1905" w:rsidRPr="00ED50AE">
        <w:rPr>
          <w:rFonts w:ascii="Segoe UI" w:hAnsi="Segoe UI" w:cs="Segoe UI"/>
          <w:b/>
          <w:bCs/>
        </w:rPr>
        <w:t xml:space="preserve">Engineers and Scientists: </w:t>
      </w:r>
      <w:r w:rsidR="00F92AAD" w:rsidRPr="00ED50AE">
        <w:rPr>
          <w:rFonts w:ascii="Segoe UI" w:hAnsi="Segoe UI" w:cs="Segoe UI"/>
          <w:b/>
          <w:bCs/>
        </w:rPr>
        <w:t>A</w:t>
      </w:r>
      <w:r w:rsidR="00E210AD" w:rsidRPr="00ED50AE">
        <w:rPr>
          <w:rFonts w:ascii="Segoe UI" w:hAnsi="Segoe UI" w:cs="Segoe UI"/>
          <w:b/>
          <w:bCs/>
        </w:rPr>
        <w:t>n Active Learning Approach</w:t>
      </w:r>
      <w:r w:rsidR="00E210AD" w:rsidRPr="00ED50AE">
        <w:rPr>
          <w:rFonts w:ascii="Segoe UI" w:hAnsi="Segoe UI" w:cs="Segoe UI"/>
          <w:b/>
          <w:bCs/>
        </w:rPr>
        <w:br/>
      </w:r>
      <w:r w:rsidR="0010537C" w:rsidRPr="00ED50AE">
        <w:rPr>
          <w:rStyle w:val="detail-output"/>
          <w:rFonts w:ascii="Segoe UI" w:hAnsi="Segoe UI" w:cs="Segoe UI"/>
          <w:b/>
          <w:bCs/>
        </w:rPr>
        <w:t>9781305855892</w:t>
      </w:r>
    </w:p>
    <w:p w14:paraId="661B330E" w14:textId="3BD883CC" w:rsidR="002553C1" w:rsidRPr="00ED50AE" w:rsidRDefault="002553C1" w:rsidP="00ED50AE">
      <w:pPr>
        <w:spacing w:line="240" w:lineRule="auto"/>
        <w:rPr>
          <w:rStyle w:val="detail-output"/>
          <w:rFonts w:ascii="Segoe UI" w:hAnsi="Segoe UI" w:cs="Segoe UI"/>
          <w:b/>
          <w:bCs/>
        </w:rPr>
      </w:pPr>
      <w:r w:rsidRPr="00ED50AE">
        <w:rPr>
          <w:rStyle w:val="detail-output"/>
          <w:rFonts w:ascii="Segoe UI" w:hAnsi="Segoe UI" w:cs="Segoe UI"/>
          <w:b/>
          <w:bCs/>
        </w:rPr>
        <w:t>Chapter 9</w:t>
      </w:r>
      <w:r w:rsidR="00ED50AE" w:rsidRPr="00ED50AE">
        <w:rPr>
          <w:rStyle w:val="detail-output"/>
          <w:rFonts w:ascii="Segoe UI" w:hAnsi="Segoe UI" w:cs="Segoe UI"/>
          <w:b/>
          <w:bCs/>
        </w:rPr>
        <w:t>:</w:t>
      </w:r>
    </w:p>
    <w:p w14:paraId="0D12CF0F" w14:textId="00CE420A" w:rsidR="00E8046C" w:rsidRPr="003018E2" w:rsidRDefault="003018E2" w:rsidP="00ED50AE">
      <w:pPr>
        <w:spacing w:line="240" w:lineRule="auto"/>
        <w:rPr>
          <w:rStyle w:val="detail-output"/>
          <w:rFonts w:ascii="Segoe UI" w:hAnsi="Segoe UI" w:cs="Segoe UI"/>
        </w:rPr>
      </w:pPr>
      <w:r w:rsidRPr="003018E2">
        <w:rPr>
          <w:rStyle w:val="detail-output"/>
          <w:rFonts w:ascii="Segoe UI" w:hAnsi="Segoe UI" w:cs="Segoe UI"/>
        </w:rPr>
        <w:t>[</w:t>
      </w:r>
      <w:proofErr w:type="spellStart"/>
      <w:r w:rsidRPr="003018E2">
        <w:rPr>
          <w:rStyle w:val="detail-output"/>
          <w:rFonts w:ascii="Segoe UI" w:hAnsi="Segoe UI" w:cs="Segoe UI"/>
        </w:rPr>
        <w:t>Yapcengco</w:t>
      </w:r>
      <w:proofErr w:type="spellEnd"/>
      <w:r w:rsidRPr="003018E2">
        <w:rPr>
          <w:rStyle w:val="detail-output"/>
          <w:rFonts w:ascii="Segoe UI" w:hAnsi="Segoe UI" w:cs="Segoe UI"/>
        </w:rPr>
        <w:t>]:</w:t>
      </w:r>
    </w:p>
    <w:p w14:paraId="2F15F843" w14:textId="77777777" w:rsidR="003018E2" w:rsidRPr="003018E2" w:rsidRDefault="003018E2" w:rsidP="00ED50AE">
      <w:pPr>
        <w:spacing w:line="240" w:lineRule="auto"/>
        <w:rPr>
          <w:rStyle w:val="detail-output"/>
          <w:rFonts w:ascii="Segoe UI" w:hAnsi="Segoe UI" w:cs="Segoe UI"/>
        </w:rPr>
      </w:pPr>
    </w:p>
    <w:p w14:paraId="10EEA04E" w14:textId="05BA0C49" w:rsidR="003018E2" w:rsidRPr="003018E2" w:rsidRDefault="003018E2" w:rsidP="003018E2">
      <w:pPr>
        <w:spacing w:line="240" w:lineRule="auto"/>
        <w:jc w:val="both"/>
        <w:rPr>
          <w:rStyle w:val="detail-output"/>
          <w:rFonts w:ascii="Segoe UI" w:hAnsi="Segoe UI" w:cs="Segoe UI"/>
          <w:i/>
          <w:iCs/>
        </w:rPr>
      </w:pPr>
      <w:r w:rsidRPr="003018E2">
        <w:rPr>
          <w:rStyle w:val="detail-output"/>
          <w:rFonts w:ascii="Segoe UI" w:hAnsi="Segoe UI" w:cs="Segoe UI"/>
        </w:rPr>
        <w:t>[Zalameda]:</w:t>
      </w:r>
      <w:r>
        <w:rPr>
          <w:rStyle w:val="detail-output"/>
          <w:rFonts w:ascii="Segoe UI" w:hAnsi="Segoe UI" w:cs="Segoe UI"/>
        </w:rPr>
        <w:t xml:space="preserve"> </w:t>
      </w:r>
      <w:r w:rsidRPr="003018E2">
        <w:rPr>
          <w:rStyle w:val="detail-output"/>
          <w:rFonts w:ascii="Segoe UI" w:hAnsi="Segoe UI" w:cs="Segoe UI"/>
          <w:i/>
          <w:iCs/>
        </w:rPr>
        <w:t>I gained knowledge of MongoDB and the fundamentals of NoSQL database modeling in this chapter. I learned that MongoDB is a well-known document-oriented NoSQL database that keeps data in adaptable documents with a structure akin to JSON. I also learned more about modeling a NoSQL database, which is creating schema-free structures that can handle changing and dynamic data requirements and offer more scalability and flexibility than conventional relational databases.</w:t>
      </w:r>
    </w:p>
    <w:p w14:paraId="2FFE0D64" w14:textId="77777777" w:rsidR="00E23B45" w:rsidRDefault="00E23B45" w:rsidP="006419B5">
      <w:pPr>
        <w:rPr>
          <w:rStyle w:val="detail-output"/>
          <w:rFonts w:ascii="Segoe UI" w:hAnsi="Segoe UI" w:cs="Segoe UI"/>
        </w:rPr>
      </w:pPr>
    </w:p>
    <w:p w14:paraId="06B799CA" w14:textId="6E301951" w:rsidR="00E23B45" w:rsidRPr="006419B5" w:rsidRDefault="00E23B45" w:rsidP="006419B5">
      <w:pPr>
        <w:rPr>
          <w:rStyle w:val="detail-output"/>
          <w:rFonts w:ascii="Segoe UI" w:hAnsi="Segoe UI" w:cs="Segoe UI"/>
        </w:rPr>
      </w:pPr>
    </w:p>
    <w:p w14:paraId="373B9E3F" w14:textId="1AA664C3" w:rsidR="006419B5" w:rsidRDefault="006419B5" w:rsidP="003F07E8"/>
    <w:p w14:paraId="4A25BBA4" w14:textId="77777777" w:rsidR="00537EDB" w:rsidRDefault="00537EDB" w:rsidP="003F07E8"/>
    <w:p w14:paraId="1E52DDE1" w14:textId="7FE7EF06" w:rsidR="00537EDB" w:rsidRDefault="00537EDB" w:rsidP="003F07E8"/>
    <w:p w14:paraId="74232CD9" w14:textId="77777777" w:rsidR="00537EDB" w:rsidRDefault="00537EDB" w:rsidP="003F07E8"/>
    <w:p w14:paraId="367AB316" w14:textId="77777777" w:rsidR="00537EDB" w:rsidRDefault="00537EDB" w:rsidP="003F07E8"/>
    <w:p w14:paraId="7DC30035" w14:textId="77777777" w:rsidR="00515E9B" w:rsidRDefault="00515E9B" w:rsidP="003F07E8">
      <w:pPr>
        <w:sectPr w:rsidR="00515E9B" w:rsidSect="0081202E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9DCDB6D" w14:textId="7AAF3DC2" w:rsidR="00983C39" w:rsidRPr="0063530E" w:rsidRDefault="00983C39" w:rsidP="00983C39">
      <w:pPr>
        <w:pStyle w:val="Heading2"/>
        <w:rPr>
          <w:rFonts w:ascii="Segoe UI" w:hAnsi="Segoe UI" w:cs="Segoe UI"/>
          <w:b/>
          <w:bCs/>
          <w:sz w:val="48"/>
          <w:szCs w:val="48"/>
        </w:rPr>
      </w:pPr>
      <w:proofErr w:type="spellStart"/>
      <w:r w:rsidRPr="00537EDB">
        <w:rPr>
          <w:rFonts w:ascii="Segoe UI" w:hAnsi="Segoe UI" w:cs="Segoe UI"/>
          <w:b/>
          <w:bCs/>
          <w:sz w:val="40"/>
          <w:szCs w:val="40"/>
        </w:rPr>
        <w:lastRenderedPageBreak/>
        <w:t>PostLab</w:t>
      </w:r>
      <w:proofErr w:type="spellEnd"/>
    </w:p>
    <w:p w14:paraId="33CACF20" w14:textId="3DD9BF1D" w:rsidR="00983C39" w:rsidRPr="0063530E" w:rsidRDefault="0007618D" w:rsidP="00983C39">
      <w:pPr>
        <w:rPr>
          <w:rFonts w:ascii="Segoe UI" w:hAnsi="Segoe UI" w:cs="Segoe UI"/>
        </w:rPr>
      </w:pPr>
      <w:r>
        <w:rPr>
          <w:noProof/>
        </w:rPr>
        <w:drawing>
          <wp:inline distT="0" distB="0" distL="0" distR="0" wp14:anchorId="65858171" wp14:editId="30C6D468">
            <wp:extent cx="5943600" cy="1155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5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6A087A" w14:textId="11C4ABA2" w:rsidR="00537EDB" w:rsidRPr="00537EDB" w:rsidRDefault="00537EDB" w:rsidP="00537EDB">
      <w:pPr>
        <w:jc w:val="both"/>
        <w:rPr>
          <w:b/>
          <w:bCs/>
          <w:color w:val="000000"/>
          <w:sz w:val="28"/>
          <w:szCs w:val="28"/>
        </w:rPr>
      </w:pPr>
      <w:r w:rsidRPr="00537EDB">
        <w:rPr>
          <w:b/>
          <w:bCs/>
          <w:color w:val="000000"/>
          <w:sz w:val="28"/>
          <w:szCs w:val="28"/>
        </w:rPr>
        <w:t>Programming Problems</w:t>
      </w:r>
    </w:p>
    <w:p w14:paraId="00782853" w14:textId="1FE834BC" w:rsidR="00983C39" w:rsidRDefault="000B4EB4" w:rsidP="00537EDB">
      <w:pPr>
        <w:ind w:firstLine="720"/>
        <w:jc w:val="both"/>
        <w:rPr>
          <w:color w:val="000000"/>
          <w:sz w:val="24"/>
          <w:szCs w:val="24"/>
        </w:rPr>
      </w:pPr>
      <w:r w:rsidRPr="00537EDB">
        <w:rPr>
          <w:color w:val="000000"/>
          <w:sz w:val="24"/>
          <w:szCs w:val="24"/>
        </w:rPr>
        <w:t>Using the ERD shown here &gt;&gt; Chinook DB ERD , create the artists-albums-tracks database in MongoDB compass.</w:t>
      </w:r>
    </w:p>
    <w:p w14:paraId="1362F872" w14:textId="77777777" w:rsidR="0064714A" w:rsidRDefault="0064714A" w:rsidP="00537EDB">
      <w:pPr>
        <w:ind w:firstLine="720"/>
        <w:jc w:val="both"/>
        <w:rPr>
          <w:color w:val="000000"/>
          <w:sz w:val="24"/>
          <w:szCs w:val="24"/>
        </w:rPr>
      </w:pPr>
    </w:p>
    <w:p w14:paraId="2CEA5C20" w14:textId="3B144A54" w:rsidR="00BF05B5" w:rsidRDefault="00676710" w:rsidP="002F277A">
      <w:pPr>
        <w:ind w:firstLine="720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The </w:t>
      </w:r>
      <w:proofErr w:type="spellStart"/>
      <w:r>
        <w:rPr>
          <w:color w:val="000000"/>
          <w:sz w:val="24"/>
          <w:szCs w:val="24"/>
        </w:rPr>
        <w:t>chinook.db</w:t>
      </w:r>
      <w:proofErr w:type="spellEnd"/>
      <w:r>
        <w:rPr>
          <w:color w:val="000000"/>
          <w:sz w:val="24"/>
          <w:szCs w:val="24"/>
        </w:rPr>
        <w:t xml:space="preserve"> is downloaded and </w:t>
      </w:r>
      <w:r w:rsidR="007F1949">
        <w:rPr>
          <w:color w:val="000000"/>
          <w:sz w:val="24"/>
          <w:szCs w:val="24"/>
        </w:rPr>
        <w:t>viewed in DB Browser to</w:t>
      </w:r>
      <w:r w:rsidR="00402902">
        <w:rPr>
          <w:color w:val="000000"/>
          <w:sz w:val="24"/>
          <w:szCs w:val="24"/>
        </w:rPr>
        <w:t xml:space="preserve"> export the albums, artists, and tracks</w:t>
      </w:r>
      <w:r w:rsidR="003E754A">
        <w:rPr>
          <w:color w:val="000000"/>
          <w:sz w:val="24"/>
          <w:szCs w:val="24"/>
        </w:rPr>
        <w:t xml:space="preserve"> as </w:t>
      </w:r>
      <w:r w:rsidR="009701DC">
        <w:rPr>
          <w:color w:val="000000"/>
          <w:sz w:val="24"/>
          <w:szCs w:val="24"/>
        </w:rPr>
        <w:t>.</w:t>
      </w:r>
      <w:r w:rsidR="007F1949">
        <w:rPr>
          <w:color w:val="000000"/>
          <w:sz w:val="24"/>
          <w:szCs w:val="24"/>
        </w:rPr>
        <w:t>JSON</w:t>
      </w:r>
      <w:r w:rsidR="003E754A">
        <w:rPr>
          <w:color w:val="000000"/>
          <w:sz w:val="24"/>
          <w:szCs w:val="24"/>
        </w:rPr>
        <w:t xml:space="preserve"> files.</w:t>
      </w:r>
    </w:p>
    <w:p w14:paraId="7A86EFD5" w14:textId="7BF6BA12" w:rsidR="00BF05B5" w:rsidRDefault="007F1949" w:rsidP="007F1949">
      <w:pPr>
        <w:ind w:firstLine="720"/>
        <w:jc w:val="center"/>
        <w:rPr>
          <w:color w:val="000000"/>
          <w:sz w:val="24"/>
          <w:szCs w:val="24"/>
        </w:rPr>
      </w:pPr>
      <w:r w:rsidRPr="007F1949">
        <w:rPr>
          <w:color w:val="000000"/>
          <w:sz w:val="24"/>
          <w:szCs w:val="24"/>
        </w:rPr>
        <w:drawing>
          <wp:inline distT="0" distB="0" distL="0" distR="0" wp14:anchorId="2C0365FD" wp14:editId="306709FB">
            <wp:extent cx="4265438" cy="2398397"/>
            <wp:effectExtent l="0" t="0" r="1905" b="1905"/>
            <wp:docPr id="298190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819064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276997" cy="2404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6B2BA1" w14:textId="70E264CA" w:rsidR="00BF05B5" w:rsidRDefault="00D65949" w:rsidP="00D65949">
      <w:pPr>
        <w:ind w:firstLine="720"/>
        <w:jc w:val="center"/>
        <w:rPr>
          <w:rFonts w:ascii="Segoe UI" w:hAnsi="Segoe UI" w:cs="Segoe UI"/>
          <w:i/>
          <w:iCs/>
          <w:sz w:val="18"/>
          <w:szCs w:val="18"/>
        </w:rPr>
      </w:pPr>
      <w:r w:rsidRPr="0048348C">
        <w:rPr>
          <w:rFonts w:ascii="Segoe UI" w:hAnsi="Segoe UI" w:cs="Segoe UI"/>
          <w:b/>
          <w:bCs/>
          <w:i/>
          <w:iCs/>
          <w:sz w:val="18"/>
          <w:szCs w:val="18"/>
        </w:rPr>
        <w:t>Figure P.</w:t>
      </w:r>
      <w:r>
        <w:rPr>
          <w:rFonts w:ascii="Segoe UI" w:hAnsi="Segoe UI" w:cs="Segoe UI"/>
          <w:b/>
          <w:bCs/>
          <w:i/>
          <w:iCs/>
          <w:sz w:val="18"/>
          <w:szCs w:val="18"/>
        </w:rPr>
        <w:t>1</w:t>
      </w:r>
      <w:r w:rsidRPr="0048348C">
        <w:rPr>
          <w:rFonts w:ascii="Segoe UI" w:hAnsi="Segoe UI" w:cs="Segoe UI"/>
          <w:i/>
          <w:iCs/>
          <w:sz w:val="18"/>
          <w:szCs w:val="18"/>
        </w:rPr>
        <w:t xml:space="preserve">. </w:t>
      </w:r>
      <w:r w:rsidR="007F1949">
        <w:rPr>
          <w:rFonts w:ascii="Segoe UI" w:hAnsi="Segoe UI" w:cs="Segoe UI"/>
          <w:i/>
          <w:iCs/>
          <w:sz w:val="18"/>
          <w:szCs w:val="18"/>
        </w:rPr>
        <w:t>Viewing the tracks table in DB Browser</w:t>
      </w:r>
    </w:p>
    <w:p w14:paraId="44BCC31F" w14:textId="2EB30429" w:rsidR="007F1949" w:rsidRDefault="007F1949" w:rsidP="00D65949">
      <w:pPr>
        <w:ind w:firstLine="720"/>
        <w:jc w:val="center"/>
        <w:rPr>
          <w:rFonts w:ascii="Segoe UI" w:hAnsi="Segoe UI" w:cs="Segoe UI"/>
          <w:i/>
          <w:iCs/>
          <w:sz w:val="18"/>
          <w:szCs w:val="18"/>
        </w:rPr>
      </w:pPr>
      <w:r w:rsidRPr="007F1949">
        <w:rPr>
          <w:rFonts w:ascii="Segoe UI" w:hAnsi="Segoe UI" w:cs="Segoe UI"/>
          <w:i/>
          <w:iCs/>
          <w:sz w:val="18"/>
          <w:szCs w:val="18"/>
        </w:rPr>
        <w:drawing>
          <wp:inline distT="0" distB="0" distL="0" distR="0" wp14:anchorId="24B3603A" wp14:editId="5A257CEE">
            <wp:extent cx="4179998" cy="2350355"/>
            <wp:effectExtent l="0" t="0" r="0" b="0"/>
            <wp:docPr id="10620883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2088377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198495" cy="23607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4BFDF7" w14:textId="44818DB1" w:rsidR="007F1949" w:rsidRDefault="007F1949" w:rsidP="007F1949">
      <w:pPr>
        <w:ind w:firstLine="720"/>
        <w:jc w:val="center"/>
        <w:rPr>
          <w:rFonts w:ascii="Segoe UI" w:hAnsi="Segoe UI" w:cs="Segoe UI"/>
          <w:i/>
          <w:iCs/>
          <w:sz w:val="18"/>
          <w:szCs w:val="18"/>
        </w:rPr>
      </w:pPr>
      <w:r w:rsidRPr="0048348C">
        <w:rPr>
          <w:rFonts w:ascii="Segoe UI" w:hAnsi="Segoe UI" w:cs="Segoe UI"/>
          <w:b/>
          <w:bCs/>
          <w:i/>
          <w:iCs/>
          <w:sz w:val="18"/>
          <w:szCs w:val="18"/>
        </w:rPr>
        <w:t>Figure P.</w:t>
      </w:r>
      <w:r>
        <w:rPr>
          <w:rFonts w:ascii="Segoe UI" w:hAnsi="Segoe UI" w:cs="Segoe UI"/>
          <w:b/>
          <w:bCs/>
          <w:i/>
          <w:iCs/>
          <w:sz w:val="18"/>
          <w:szCs w:val="18"/>
        </w:rPr>
        <w:t>2</w:t>
      </w:r>
      <w:r w:rsidRPr="0048348C">
        <w:rPr>
          <w:rFonts w:ascii="Segoe UI" w:hAnsi="Segoe UI" w:cs="Segoe UI"/>
          <w:i/>
          <w:iCs/>
          <w:sz w:val="18"/>
          <w:szCs w:val="18"/>
        </w:rPr>
        <w:t xml:space="preserve">. </w:t>
      </w:r>
      <w:r>
        <w:rPr>
          <w:rFonts w:ascii="Segoe UI" w:hAnsi="Segoe UI" w:cs="Segoe UI"/>
          <w:i/>
          <w:iCs/>
          <w:sz w:val="18"/>
          <w:szCs w:val="18"/>
        </w:rPr>
        <w:t xml:space="preserve">Viewing the </w:t>
      </w:r>
      <w:r>
        <w:rPr>
          <w:rFonts w:ascii="Segoe UI" w:hAnsi="Segoe UI" w:cs="Segoe UI"/>
          <w:i/>
          <w:iCs/>
          <w:sz w:val="18"/>
          <w:szCs w:val="18"/>
        </w:rPr>
        <w:t>albums</w:t>
      </w:r>
      <w:r>
        <w:rPr>
          <w:rFonts w:ascii="Segoe UI" w:hAnsi="Segoe UI" w:cs="Segoe UI"/>
          <w:i/>
          <w:iCs/>
          <w:sz w:val="18"/>
          <w:szCs w:val="18"/>
        </w:rPr>
        <w:t xml:space="preserve"> table in DB Browser</w:t>
      </w:r>
    </w:p>
    <w:p w14:paraId="74BB315D" w14:textId="26AE291E" w:rsidR="007F1949" w:rsidRDefault="002F277A" w:rsidP="007F1949">
      <w:pPr>
        <w:ind w:firstLine="720"/>
        <w:jc w:val="center"/>
        <w:rPr>
          <w:rFonts w:ascii="Segoe UI" w:hAnsi="Segoe UI" w:cs="Segoe UI"/>
          <w:i/>
          <w:iCs/>
          <w:sz w:val="18"/>
          <w:szCs w:val="18"/>
        </w:rPr>
      </w:pPr>
      <w:r w:rsidRPr="002F277A">
        <w:rPr>
          <w:rFonts w:ascii="Segoe UI" w:hAnsi="Segoe UI" w:cs="Segoe UI"/>
          <w:i/>
          <w:iCs/>
          <w:sz w:val="18"/>
          <w:szCs w:val="18"/>
        </w:rPr>
        <w:lastRenderedPageBreak/>
        <w:drawing>
          <wp:inline distT="0" distB="0" distL="0" distR="0" wp14:anchorId="026C3786" wp14:editId="79448940">
            <wp:extent cx="4333447" cy="2436638"/>
            <wp:effectExtent l="0" t="0" r="0" b="1905"/>
            <wp:docPr id="9269576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695768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39479" cy="2440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F09F91" w14:textId="7B6A4444" w:rsidR="002F277A" w:rsidRDefault="002F277A" w:rsidP="002F277A">
      <w:pPr>
        <w:ind w:firstLine="720"/>
        <w:jc w:val="center"/>
        <w:rPr>
          <w:rFonts w:ascii="Segoe UI" w:hAnsi="Segoe UI" w:cs="Segoe UI"/>
          <w:i/>
          <w:iCs/>
          <w:sz w:val="18"/>
          <w:szCs w:val="18"/>
        </w:rPr>
      </w:pPr>
      <w:r>
        <w:rPr>
          <w:rFonts w:ascii="Segoe UI" w:hAnsi="Segoe UI" w:cs="Segoe UI"/>
          <w:b/>
          <w:bCs/>
          <w:i/>
          <w:iCs/>
          <w:sz w:val="18"/>
          <w:szCs w:val="18"/>
        </w:rPr>
        <w:t>Figure P.</w:t>
      </w:r>
      <w:r>
        <w:rPr>
          <w:rFonts w:ascii="Segoe UI" w:hAnsi="Segoe UI" w:cs="Segoe UI"/>
          <w:b/>
          <w:bCs/>
          <w:i/>
          <w:iCs/>
          <w:sz w:val="18"/>
          <w:szCs w:val="18"/>
        </w:rPr>
        <w:t>3</w:t>
      </w:r>
      <w:r>
        <w:rPr>
          <w:rFonts w:ascii="Segoe UI" w:hAnsi="Segoe UI" w:cs="Segoe UI"/>
          <w:i/>
          <w:iCs/>
          <w:sz w:val="18"/>
          <w:szCs w:val="18"/>
        </w:rPr>
        <w:t xml:space="preserve">. Viewing </w:t>
      </w:r>
      <w:r>
        <w:rPr>
          <w:rFonts w:ascii="Segoe UI" w:hAnsi="Segoe UI" w:cs="Segoe UI"/>
          <w:i/>
          <w:iCs/>
          <w:sz w:val="18"/>
          <w:szCs w:val="18"/>
        </w:rPr>
        <w:t>the artists</w:t>
      </w:r>
      <w:r>
        <w:rPr>
          <w:rFonts w:ascii="Segoe UI" w:hAnsi="Segoe UI" w:cs="Segoe UI"/>
          <w:i/>
          <w:iCs/>
          <w:sz w:val="18"/>
          <w:szCs w:val="18"/>
        </w:rPr>
        <w:t xml:space="preserve"> table in DB Browser</w:t>
      </w:r>
    </w:p>
    <w:p w14:paraId="3BAC8BA9" w14:textId="2DE7972B" w:rsidR="002F277A" w:rsidRDefault="002F277A" w:rsidP="002F277A">
      <w:pPr>
        <w:ind w:firstLine="720"/>
        <w:jc w:val="center"/>
        <w:rPr>
          <w:rFonts w:ascii="Segoe UI" w:hAnsi="Segoe UI" w:cs="Segoe UI"/>
          <w:i/>
          <w:iCs/>
          <w:sz w:val="18"/>
          <w:szCs w:val="18"/>
        </w:rPr>
      </w:pPr>
      <w:r w:rsidRPr="002F277A">
        <w:rPr>
          <w:rFonts w:ascii="Segoe UI" w:hAnsi="Segoe UI" w:cs="Segoe UI"/>
          <w:i/>
          <w:iCs/>
          <w:sz w:val="18"/>
          <w:szCs w:val="18"/>
        </w:rPr>
        <w:drawing>
          <wp:inline distT="0" distB="0" distL="0" distR="0" wp14:anchorId="289F0F9C" wp14:editId="3CD5E067">
            <wp:extent cx="4365863" cy="2454865"/>
            <wp:effectExtent l="0" t="0" r="0" b="3175"/>
            <wp:docPr id="17915158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1515822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383606" cy="24648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B123F5" w14:textId="18A2DD66" w:rsidR="002F277A" w:rsidRDefault="002F277A" w:rsidP="002F277A">
      <w:pPr>
        <w:ind w:firstLine="720"/>
        <w:jc w:val="center"/>
        <w:rPr>
          <w:rFonts w:ascii="Segoe UI" w:hAnsi="Segoe UI" w:cs="Segoe UI"/>
          <w:i/>
          <w:iCs/>
          <w:sz w:val="18"/>
          <w:szCs w:val="18"/>
        </w:rPr>
      </w:pPr>
      <w:r>
        <w:rPr>
          <w:rFonts w:ascii="Segoe UI" w:hAnsi="Segoe UI" w:cs="Segoe UI"/>
          <w:b/>
          <w:bCs/>
          <w:i/>
          <w:iCs/>
          <w:sz w:val="18"/>
          <w:szCs w:val="18"/>
        </w:rPr>
        <w:t>Figure P.4</w:t>
      </w:r>
      <w:r>
        <w:rPr>
          <w:rFonts w:ascii="Segoe UI" w:hAnsi="Segoe UI" w:cs="Segoe UI"/>
          <w:i/>
          <w:iCs/>
          <w:sz w:val="18"/>
          <w:szCs w:val="18"/>
        </w:rPr>
        <w:t xml:space="preserve">. Exporting </w:t>
      </w:r>
      <w:r>
        <w:rPr>
          <w:rFonts w:ascii="Segoe UI" w:hAnsi="Segoe UI" w:cs="Segoe UI"/>
          <w:i/>
          <w:iCs/>
          <w:sz w:val="18"/>
          <w:szCs w:val="18"/>
        </w:rPr>
        <w:t>tracks</w:t>
      </w:r>
      <w:r>
        <w:rPr>
          <w:rFonts w:ascii="Segoe UI" w:hAnsi="Segoe UI" w:cs="Segoe UI"/>
          <w:i/>
          <w:iCs/>
          <w:sz w:val="18"/>
          <w:szCs w:val="18"/>
        </w:rPr>
        <w:t xml:space="preserve"> table as JSON file</w:t>
      </w:r>
    </w:p>
    <w:p w14:paraId="5610E43B" w14:textId="77777777" w:rsidR="002F277A" w:rsidRDefault="002F277A" w:rsidP="002F277A">
      <w:pPr>
        <w:ind w:firstLine="720"/>
        <w:jc w:val="center"/>
        <w:rPr>
          <w:rFonts w:ascii="Segoe UI" w:hAnsi="Segoe UI" w:cs="Segoe UI"/>
          <w:b/>
          <w:bCs/>
          <w:i/>
          <w:iCs/>
          <w:sz w:val="18"/>
          <w:szCs w:val="18"/>
        </w:rPr>
      </w:pPr>
      <w:r w:rsidRPr="002F277A">
        <w:rPr>
          <w:rFonts w:ascii="Segoe UI" w:hAnsi="Segoe UI" w:cs="Segoe UI"/>
          <w:i/>
          <w:iCs/>
          <w:sz w:val="18"/>
          <w:szCs w:val="18"/>
        </w:rPr>
        <w:drawing>
          <wp:inline distT="0" distB="0" distL="0" distR="0" wp14:anchorId="0B648FD6" wp14:editId="6BDB9642">
            <wp:extent cx="4387006" cy="2467691"/>
            <wp:effectExtent l="0" t="0" r="0" b="8890"/>
            <wp:docPr id="20495457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9545799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391267" cy="24700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87A641" w14:textId="4A2705A8" w:rsidR="002F277A" w:rsidRDefault="002F277A" w:rsidP="002F277A">
      <w:pPr>
        <w:ind w:firstLine="720"/>
        <w:jc w:val="center"/>
        <w:rPr>
          <w:rFonts w:ascii="Segoe UI" w:hAnsi="Segoe UI" w:cs="Segoe UI"/>
          <w:i/>
          <w:iCs/>
          <w:sz w:val="18"/>
          <w:szCs w:val="18"/>
        </w:rPr>
      </w:pPr>
      <w:r w:rsidRPr="0048348C">
        <w:rPr>
          <w:rFonts w:ascii="Segoe UI" w:hAnsi="Segoe UI" w:cs="Segoe UI"/>
          <w:b/>
          <w:bCs/>
          <w:i/>
          <w:iCs/>
          <w:sz w:val="18"/>
          <w:szCs w:val="18"/>
        </w:rPr>
        <w:lastRenderedPageBreak/>
        <w:t>Figure P.</w:t>
      </w:r>
      <w:r>
        <w:rPr>
          <w:rFonts w:ascii="Segoe UI" w:hAnsi="Segoe UI" w:cs="Segoe UI"/>
          <w:b/>
          <w:bCs/>
          <w:i/>
          <w:iCs/>
          <w:sz w:val="18"/>
          <w:szCs w:val="18"/>
        </w:rPr>
        <w:t>4</w:t>
      </w:r>
      <w:r w:rsidRPr="0048348C">
        <w:rPr>
          <w:rFonts w:ascii="Segoe UI" w:hAnsi="Segoe UI" w:cs="Segoe UI"/>
          <w:i/>
          <w:iCs/>
          <w:sz w:val="18"/>
          <w:szCs w:val="18"/>
        </w:rPr>
        <w:t xml:space="preserve">. </w:t>
      </w:r>
      <w:r>
        <w:rPr>
          <w:rFonts w:ascii="Segoe UI" w:hAnsi="Segoe UI" w:cs="Segoe UI"/>
          <w:i/>
          <w:iCs/>
          <w:sz w:val="18"/>
          <w:szCs w:val="18"/>
        </w:rPr>
        <w:t xml:space="preserve">Exporting </w:t>
      </w:r>
      <w:r>
        <w:rPr>
          <w:rFonts w:ascii="Segoe UI" w:hAnsi="Segoe UI" w:cs="Segoe UI"/>
          <w:i/>
          <w:iCs/>
          <w:sz w:val="18"/>
          <w:szCs w:val="18"/>
        </w:rPr>
        <w:t>albums</w:t>
      </w:r>
      <w:r>
        <w:rPr>
          <w:rFonts w:ascii="Segoe UI" w:hAnsi="Segoe UI" w:cs="Segoe UI"/>
          <w:i/>
          <w:iCs/>
          <w:sz w:val="18"/>
          <w:szCs w:val="18"/>
        </w:rPr>
        <w:t xml:space="preserve"> table as</w:t>
      </w:r>
      <w:r>
        <w:rPr>
          <w:rFonts w:ascii="Segoe UI" w:hAnsi="Segoe UI" w:cs="Segoe UI"/>
          <w:i/>
          <w:iCs/>
          <w:sz w:val="18"/>
          <w:szCs w:val="18"/>
        </w:rPr>
        <w:t xml:space="preserve"> </w:t>
      </w:r>
      <w:r>
        <w:rPr>
          <w:rFonts w:ascii="Segoe UI" w:hAnsi="Segoe UI" w:cs="Segoe UI"/>
          <w:i/>
          <w:iCs/>
          <w:sz w:val="18"/>
          <w:szCs w:val="18"/>
        </w:rPr>
        <w:t>JSON file</w:t>
      </w:r>
    </w:p>
    <w:p w14:paraId="0D49C892" w14:textId="77777777" w:rsidR="002F277A" w:rsidRDefault="002F277A" w:rsidP="00D65949">
      <w:pPr>
        <w:ind w:firstLine="720"/>
        <w:jc w:val="center"/>
        <w:rPr>
          <w:rFonts w:ascii="Segoe UI" w:hAnsi="Segoe UI" w:cs="Segoe UI"/>
          <w:i/>
          <w:iCs/>
          <w:sz w:val="18"/>
          <w:szCs w:val="18"/>
        </w:rPr>
      </w:pPr>
    </w:p>
    <w:p w14:paraId="047519C0" w14:textId="0E0E9EC7" w:rsidR="007F1949" w:rsidRDefault="007F1949" w:rsidP="007F1949">
      <w:pPr>
        <w:ind w:firstLine="720"/>
        <w:jc w:val="center"/>
        <w:rPr>
          <w:color w:val="000000"/>
          <w:sz w:val="24"/>
          <w:szCs w:val="24"/>
        </w:rPr>
      </w:pPr>
      <w:r w:rsidRPr="007F1949">
        <w:rPr>
          <w:color w:val="000000"/>
          <w:sz w:val="24"/>
          <w:szCs w:val="24"/>
        </w:rPr>
        <w:drawing>
          <wp:inline distT="0" distB="0" distL="0" distR="0" wp14:anchorId="61EDEDF1" wp14:editId="73BC54B2">
            <wp:extent cx="4476015" cy="2516802"/>
            <wp:effectExtent l="0" t="0" r="1270" b="0"/>
            <wp:docPr id="58700660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7006604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494182" cy="25270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677295" w14:textId="7910F9E9" w:rsidR="00A3031F" w:rsidRDefault="007F1949" w:rsidP="003018E2">
      <w:pPr>
        <w:ind w:firstLine="720"/>
        <w:jc w:val="center"/>
        <w:rPr>
          <w:rFonts w:ascii="Segoe UI" w:hAnsi="Segoe UI" w:cs="Segoe UI"/>
          <w:i/>
          <w:iCs/>
          <w:sz w:val="18"/>
          <w:szCs w:val="18"/>
        </w:rPr>
      </w:pPr>
      <w:r w:rsidRPr="0048348C">
        <w:rPr>
          <w:rFonts w:ascii="Segoe UI" w:hAnsi="Segoe UI" w:cs="Segoe UI"/>
          <w:b/>
          <w:bCs/>
          <w:i/>
          <w:iCs/>
          <w:sz w:val="18"/>
          <w:szCs w:val="18"/>
        </w:rPr>
        <w:t>Figure P.</w:t>
      </w:r>
      <w:r w:rsidR="002F277A">
        <w:rPr>
          <w:rFonts w:ascii="Segoe UI" w:hAnsi="Segoe UI" w:cs="Segoe UI"/>
          <w:b/>
          <w:bCs/>
          <w:i/>
          <w:iCs/>
          <w:sz w:val="18"/>
          <w:szCs w:val="18"/>
        </w:rPr>
        <w:t>4</w:t>
      </w:r>
      <w:r w:rsidRPr="0048348C">
        <w:rPr>
          <w:rFonts w:ascii="Segoe UI" w:hAnsi="Segoe UI" w:cs="Segoe UI"/>
          <w:i/>
          <w:iCs/>
          <w:sz w:val="18"/>
          <w:szCs w:val="18"/>
        </w:rPr>
        <w:t xml:space="preserve">. </w:t>
      </w:r>
      <w:r>
        <w:rPr>
          <w:rFonts w:ascii="Segoe UI" w:hAnsi="Segoe UI" w:cs="Segoe UI"/>
          <w:i/>
          <w:iCs/>
          <w:sz w:val="18"/>
          <w:szCs w:val="18"/>
        </w:rPr>
        <w:t>Exporting artists table as JSON file</w:t>
      </w:r>
    </w:p>
    <w:p w14:paraId="75C77629" w14:textId="77777777" w:rsidR="003018E2" w:rsidRPr="003018E2" w:rsidRDefault="003018E2" w:rsidP="003018E2">
      <w:pPr>
        <w:ind w:firstLine="720"/>
        <w:jc w:val="center"/>
        <w:rPr>
          <w:rFonts w:ascii="Segoe UI" w:hAnsi="Segoe UI" w:cs="Segoe UI"/>
          <w:i/>
          <w:iCs/>
          <w:sz w:val="18"/>
          <w:szCs w:val="18"/>
        </w:rPr>
      </w:pPr>
    </w:p>
    <w:p w14:paraId="474D1E24" w14:textId="3B504B01" w:rsidR="00BF05B5" w:rsidRDefault="003E754A" w:rsidP="00537EDB">
      <w:pPr>
        <w:ind w:firstLine="720"/>
        <w:jc w:val="both"/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The </w:t>
      </w:r>
      <w:r w:rsidR="00B130EC">
        <w:rPr>
          <w:rFonts w:ascii="Segoe UI" w:hAnsi="Segoe UI" w:cs="Segoe UI"/>
          <w:sz w:val="24"/>
          <w:szCs w:val="24"/>
        </w:rPr>
        <w:t>files are then</w:t>
      </w:r>
      <w:r w:rsidR="009701DC">
        <w:rPr>
          <w:rFonts w:ascii="Segoe UI" w:hAnsi="Segoe UI" w:cs="Segoe UI"/>
          <w:sz w:val="24"/>
          <w:szCs w:val="24"/>
        </w:rPr>
        <w:t xml:space="preserve"> imported to the MongoDB Compass.</w:t>
      </w:r>
    </w:p>
    <w:p w14:paraId="71ABC911" w14:textId="26AF3085" w:rsidR="00BF05B5" w:rsidRDefault="002F277A" w:rsidP="002F277A">
      <w:pPr>
        <w:ind w:firstLine="720"/>
        <w:jc w:val="center"/>
        <w:rPr>
          <w:rFonts w:ascii="Segoe UI" w:hAnsi="Segoe UI" w:cs="Segoe UI"/>
          <w:sz w:val="24"/>
          <w:szCs w:val="24"/>
        </w:rPr>
      </w:pPr>
      <w:r w:rsidRPr="007F1949">
        <w:rPr>
          <w:rFonts w:ascii="Segoe UI" w:hAnsi="Segoe UI" w:cs="Segoe UI"/>
          <w:i/>
          <w:iCs/>
          <w:sz w:val="18"/>
          <w:szCs w:val="18"/>
        </w:rPr>
        <w:drawing>
          <wp:inline distT="0" distB="0" distL="0" distR="0" wp14:anchorId="29E53263" wp14:editId="58CAD229">
            <wp:extent cx="4538097" cy="2583224"/>
            <wp:effectExtent l="0" t="0" r="0" b="7620"/>
            <wp:docPr id="11460397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6039769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549814" cy="25898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8A74C4" w14:textId="26A16086" w:rsidR="002F277A" w:rsidRDefault="002F277A" w:rsidP="002F277A">
      <w:pPr>
        <w:ind w:firstLine="720"/>
        <w:jc w:val="center"/>
        <w:rPr>
          <w:rFonts w:ascii="Segoe UI" w:hAnsi="Segoe UI" w:cs="Segoe UI"/>
          <w:i/>
          <w:iCs/>
          <w:sz w:val="18"/>
          <w:szCs w:val="18"/>
        </w:rPr>
      </w:pPr>
      <w:r>
        <w:rPr>
          <w:rFonts w:ascii="Segoe UI" w:hAnsi="Segoe UI" w:cs="Segoe UI"/>
          <w:b/>
          <w:bCs/>
          <w:i/>
          <w:iCs/>
          <w:sz w:val="18"/>
          <w:szCs w:val="18"/>
        </w:rPr>
        <w:t>Figure P.</w:t>
      </w:r>
      <w:r>
        <w:rPr>
          <w:rFonts w:ascii="Segoe UI" w:hAnsi="Segoe UI" w:cs="Segoe UI"/>
          <w:b/>
          <w:bCs/>
          <w:i/>
          <w:iCs/>
          <w:sz w:val="18"/>
          <w:szCs w:val="18"/>
        </w:rPr>
        <w:t>5</w:t>
      </w:r>
      <w:r>
        <w:rPr>
          <w:rFonts w:ascii="Segoe UI" w:hAnsi="Segoe UI" w:cs="Segoe UI"/>
          <w:i/>
          <w:iCs/>
          <w:sz w:val="18"/>
          <w:szCs w:val="18"/>
        </w:rPr>
        <w:t>. Importing artists table in MongoDB Compass</w:t>
      </w:r>
    </w:p>
    <w:p w14:paraId="712ADF8E" w14:textId="77777777" w:rsidR="002F277A" w:rsidRDefault="002F277A" w:rsidP="002F277A">
      <w:pPr>
        <w:ind w:firstLine="720"/>
        <w:jc w:val="center"/>
        <w:rPr>
          <w:rFonts w:ascii="Segoe UI" w:hAnsi="Segoe UI" w:cs="Segoe UI"/>
          <w:i/>
          <w:iCs/>
          <w:sz w:val="18"/>
          <w:szCs w:val="18"/>
        </w:rPr>
      </w:pPr>
    </w:p>
    <w:p w14:paraId="6F18FD44" w14:textId="068A91DD" w:rsidR="002F277A" w:rsidRDefault="002F277A" w:rsidP="002F277A">
      <w:pPr>
        <w:ind w:firstLine="720"/>
        <w:jc w:val="center"/>
        <w:rPr>
          <w:rFonts w:ascii="Segoe UI" w:hAnsi="Segoe UI" w:cs="Segoe UI"/>
          <w:i/>
          <w:iCs/>
          <w:sz w:val="18"/>
          <w:szCs w:val="18"/>
        </w:rPr>
      </w:pPr>
      <w:r w:rsidRPr="002F277A">
        <w:rPr>
          <w:rFonts w:ascii="Segoe UI" w:hAnsi="Segoe UI" w:cs="Segoe UI"/>
          <w:i/>
          <w:iCs/>
          <w:sz w:val="18"/>
          <w:szCs w:val="18"/>
        </w:rPr>
        <w:lastRenderedPageBreak/>
        <w:drawing>
          <wp:inline distT="0" distB="0" distL="0" distR="0" wp14:anchorId="0D0A9146" wp14:editId="6E0137BD">
            <wp:extent cx="4765798" cy="2655812"/>
            <wp:effectExtent l="0" t="0" r="0" b="0"/>
            <wp:docPr id="2730690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3069028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781514" cy="2664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88C80A" w14:textId="662D54DB" w:rsidR="002F277A" w:rsidRDefault="002F277A" w:rsidP="002F277A">
      <w:pPr>
        <w:ind w:firstLine="720"/>
        <w:jc w:val="center"/>
        <w:rPr>
          <w:rFonts w:ascii="Segoe UI" w:hAnsi="Segoe UI" w:cs="Segoe UI"/>
          <w:i/>
          <w:iCs/>
          <w:sz w:val="18"/>
          <w:szCs w:val="18"/>
        </w:rPr>
      </w:pPr>
      <w:r>
        <w:rPr>
          <w:rFonts w:ascii="Segoe UI" w:hAnsi="Segoe UI" w:cs="Segoe UI"/>
          <w:b/>
          <w:bCs/>
          <w:i/>
          <w:iCs/>
          <w:sz w:val="18"/>
          <w:szCs w:val="18"/>
        </w:rPr>
        <w:t>Figure P.</w:t>
      </w:r>
      <w:r>
        <w:rPr>
          <w:rFonts w:ascii="Segoe UI" w:hAnsi="Segoe UI" w:cs="Segoe UI"/>
          <w:b/>
          <w:bCs/>
          <w:i/>
          <w:iCs/>
          <w:sz w:val="18"/>
          <w:szCs w:val="18"/>
        </w:rPr>
        <w:t>6</w:t>
      </w:r>
      <w:r>
        <w:rPr>
          <w:rFonts w:ascii="Segoe UI" w:hAnsi="Segoe UI" w:cs="Segoe UI"/>
          <w:i/>
          <w:iCs/>
          <w:sz w:val="18"/>
          <w:szCs w:val="18"/>
        </w:rPr>
        <w:t xml:space="preserve">. </w:t>
      </w:r>
      <w:r>
        <w:rPr>
          <w:rFonts w:ascii="Segoe UI" w:hAnsi="Segoe UI" w:cs="Segoe UI"/>
          <w:i/>
          <w:iCs/>
          <w:sz w:val="18"/>
          <w:szCs w:val="18"/>
        </w:rPr>
        <w:t>Successfully imported tracks table</w:t>
      </w:r>
      <w:r>
        <w:rPr>
          <w:rFonts w:ascii="Segoe UI" w:hAnsi="Segoe UI" w:cs="Segoe UI"/>
          <w:i/>
          <w:iCs/>
          <w:sz w:val="18"/>
          <w:szCs w:val="18"/>
        </w:rPr>
        <w:t xml:space="preserve"> in MongoDB Compass</w:t>
      </w:r>
    </w:p>
    <w:p w14:paraId="001D38B9" w14:textId="564E4EC9" w:rsidR="002F277A" w:rsidRDefault="002F277A" w:rsidP="002F277A">
      <w:pPr>
        <w:ind w:firstLine="720"/>
        <w:jc w:val="center"/>
        <w:rPr>
          <w:rFonts w:ascii="Segoe UI" w:hAnsi="Segoe UI" w:cs="Segoe UI"/>
          <w:i/>
          <w:iCs/>
          <w:sz w:val="18"/>
          <w:szCs w:val="18"/>
        </w:rPr>
      </w:pPr>
      <w:r w:rsidRPr="002F277A">
        <w:rPr>
          <w:rFonts w:ascii="Segoe UI" w:hAnsi="Segoe UI" w:cs="Segoe UI"/>
          <w:i/>
          <w:iCs/>
          <w:sz w:val="18"/>
          <w:szCs w:val="18"/>
        </w:rPr>
        <w:drawing>
          <wp:inline distT="0" distB="0" distL="0" distR="0" wp14:anchorId="15315920" wp14:editId="47E68CFB">
            <wp:extent cx="4712654" cy="2650868"/>
            <wp:effectExtent l="0" t="0" r="0" b="0"/>
            <wp:docPr id="1610556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055638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734303" cy="26630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4B555E" w14:textId="14DF59C3" w:rsidR="002F277A" w:rsidRDefault="002F277A" w:rsidP="002F277A">
      <w:pPr>
        <w:ind w:firstLine="720"/>
        <w:jc w:val="center"/>
        <w:rPr>
          <w:rFonts w:ascii="Segoe UI" w:hAnsi="Segoe UI" w:cs="Segoe UI"/>
          <w:i/>
          <w:iCs/>
          <w:sz w:val="18"/>
          <w:szCs w:val="18"/>
        </w:rPr>
      </w:pPr>
      <w:r>
        <w:rPr>
          <w:rFonts w:ascii="Segoe UI" w:hAnsi="Segoe UI" w:cs="Segoe UI"/>
          <w:b/>
          <w:bCs/>
          <w:i/>
          <w:iCs/>
          <w:sz w:val="18"/>
          <w:szCs w:val="18"/>
        </w:rPr>
        <w:t>Figure P.6</w:t>
      </w:r>
      <w:r>
        <w:rPr>
          <w:rFonts w:ascii="Segoe UI" w:hAnsi="Segoe UI" w:cs="Segoe UI"/>
          <w:i/>
          <w:iCs/>
          <w:sz w:val="18"/>
          <w:szCs w:val="18"/>
        </w:rPr>
        <w:t xml:space="preserve">. Successfully imported </w:t>
      </w:r>
      <w:r>
        <w:rPr>
          <w:rFonts w:ascii="Segoe UI" w:hAnsi="Segoe UI" w:cs="Segoe UI"/>
          <w:i/>
          <w:iCs/>
          <w:sz w:val="18"/>
          <w:szCs w:val="18"/>
        </w:rPr>
        <w:t>albums</w:t>
      </w:r>
      <w:r>
        <w:rPr>
          <w:rFonts w:ascii="Segoe UI" w:hAnsi="Segoe UI" w:cs="Segoe UI"/>
          <w:i/>
          <w:iCs/>
          <w:sz w:val="18"/>
          <w:szCs w:val="18"/>
        </w:rPr>
        <w:t xml:space="preserve"> table in MongoDB Compass</w:t>
      </w:r>
    </w:p>
    <w:p w14:paraId="1A413E44" w14:textId="450ED80F" w:rsidR="002F277A" w:rsidRDefault="002F277A" w:rsidP="002F277A">
      <w:pPr>
        <w:ind w:firstLine="720"/>
        <w:jc w:val="center"/>
        <w:rPr>
          <w:rFonts w:ascii="Segoe UI" w:hAnsi="Segoe UI" w:cs="Segoe UI"/>
          <w:i/>
          <w:iCs/>
          <w:sz w:val="18"/>
          <w:szCs w:val="18"/>
        </w:rPr>
      </w:pPr>
      <w:r w:rsidRPr="002F277A">
        <w:rPr>
          <w:rFonts w:ascii="Segoe UI" w:hAnsi="Segoe UI" w:cs="Segoe UI"/>
          <w:i/>
          <w:iCs/>
          <w:sz w:val="18"/>
          <w:szCs w:val="18"/>
        </w:rPr>
        <w:lastRenderedPageBreak/>
        <w:drawing>
          <wp:inline distT="0" distB="0" distL="0" distR="0" wp14:anchorId="65839808" wp14:editId="2B5660BD">
            <wp:extent cx="4524345" cy="2544944"/>
            <wp:effectExtent l="0" t="0" r="0" b="8255"/>
            <wp:docPr id="18876468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764688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534719" cy="25507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917661" w14:textId="575E4A6F" w:rsidR="002F277A" w:rsidRDefault="002F277A" w:rsidP="002F277A">
      <w:pPr>
        <w:ind w:firstLine="720"/>
        <w:jc w:val="center"/>
        <w:rPr>
          <w:rFonts w:ascii="Segoe UI" w:hAnsi="Segoe UI" w:cs="Segoe UI"/>
          <w:i/>
          <w:iCs/>
          <w:sz w:val="18"/>
          <w:szCs w:val="18"/>
        </w:rPr>
      </w:pPr>
      <w:r>
        <w:rPr>
          <w:rFonts w:ascii="Segoe UI" w:hAnsi="Segoe UI" w:cs="Segoe UI"/>
          <w:b/>
          <w:bCs/>
          <w:i/>
          <w:iCs/>
          <w:sz w:val="18"/>
          <w:szCs w:val="18"/>
        </w:rPr>
        <w:t>Figure P.6</w:t>
      </w:r>
      <w:r>
        <w:rPr>
          <w:rFonts w:ascii="Segoe UI" w:hAnsi="Segoe UI" w:cs="Segoe UI"/>
          <w:i/>
          <w:iCs/>
          <w:sz w:val="18"/>
          <w:szCs w:val="18"/>
        </w:rPr>
        <w:t xml:space="preserve">. Successfully imported </w:t>
      </w:r>
      <w:r>
        <w:rPr>
          <w:rFonts w:ascii="Segoe UI" w:hAnsi="Segoe UI" w:cs="Segoe UI"/>
          <w:i/>
          <w:iCs/>
          <w:sz w:val="18"/>
          <w:szCs w:val="18"/>
        </w:rPr>
        <w:t>artist</w:t>
      </w:r>
      <w:r>
        <w:rPr>
          <w:rFonts w:ascii="Segoe UI" w:hAnsi="Segoe UI" w:cs="Segoe UI"/>
          <w:i/>
          <w:iCs/>
          <w:sz w:val="18"/>
          <w:szCs w:val="18"/>
        </w:rPr>
        <w:t>s table in MongoDB Compass</w:t>
      </w:r>
    </w:p>
    <w:p w14:paraId="43D500A9" w14:textId="77777777" w:rsidR="002F277A" w:rsidRDefault="002F277A" w:rsidP="002F277A">
      <w:pPr>
        <w:ind w:firstLine="720"/>
        <w:jc w:val="center"/>
        <w:rPr>
          <w:rFonts w:ascii="Segoe UI" w:hAnsi="Segoe UI" w:cs="Segoe UI"/>
          <w:i/>
          <w:iCs/>
          <w:sz w:val="18"/>
          <w:szCs w:val="18"/>
        </w:rPr>
      </w:pPr>
    </w:p>
    <w:p w14:paraId="231EE828" w14:textId="5E5A95D7" w:rsidR="002F277A" w:rsidRDefault="002F277A" w:rsidP="002F277A">
      <w:pPr>
        <w:ind w:firstLine="720"/>
        <w:jc w:val="center"/>
        <w:rPr>
          <w:rFonts w:ascii="Segoe UI" w:hAnsi="Segoe UI" w:cs="Segoe UI"/>
          <w:i/>
          <w:iCs/>
          <w:sz w:val="18"/>
          <w:szCs w:val="18"/>
        </w:rPr>
      </w:pPr>
      <w:r w:rsidRPr="002F277A">
        <w:rPr>
          <w:rFonts w:ascii="Segoe UI" w:hAnsi="Segoe UI" w:cs="Segoe UI"/>
          <w:i/>
          <w:iCs/>
          <w:sz w:val="18"/>
          <w:szCs w:val="18"/>
        </w:rPr>
        <w:drawing>
          <wp:inline distT="0" distB="0" distL="0" distR="0" wp14:anchorId="54333DCF" wp14:editId="662A2DF8">
            <wp:extent cx="4575000" cy="2572460"/>
            <wp:effectExtent l="0" t="0" r="0" b="0"/>
            <wp:docPr id="179866097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8660972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591993" cy="2582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F25725" w14:textId="1AC51B6B" w:rsidR="002F277A" w:rsidRDefault="002F277A" w:rsidP="002F277A">
      <w:pPr>
        <w:ind w:firstLine="720"/>
        <w:jc w:val="center"/>
        <w:rPr>
          <w:rFonts w:ascii="Segoe UI" w:hAnsi="Segoe UI" w:cs="Segoe UI"/>
          <w:i/>
          <w:iCs/>
          <w:sz w:val="18"/>
          <w:szCs w:val="18"/>
        </w:rPr>
      </w:pPr>
      <w:r>
        <w:rPr>
          <w:rFonts w:ascii="Segoe UI" w:hAnsi="Segoe UI" w:cs="Segoe UI"/>
          <w:b/>
          <w:bCs/>
          <w:i/>
          <w:iCs/>
          <w:sz w:val="18"/>
          <w:szCs w:val="18"/>
        </w:rPr>
        <w:t>Figure P.6</w:t>
      </w:r>
      <w:r>
        <w:rPr>
          <w:rFonts w:ascii="Segoe UI" w:hAnsi="Segoe UI" w:cs="Segoe UI"/>
          <w:i/>
          <w:iCs/>
          <w:sz w:val="18"/>
          <w:szCs w:val="18"/>
        </w:rPr>
        <w:t>. Successfully imported table</w:t>
      </w:r>
      <w:r>
        <w:rPr>
          <w:rFonts w:ascii="Segoe UI" w:hAnsi="Segoe UI" w:cs="Segoe UI"/>
          <w:i/>
          <w:iCs/>
          <w:sz w:val="18"/>
          <w:szCs w:val="18"/>
        </w:rPr>
        <w:t>s and the full collection</w:t>
      </w:r>
      <w:r>
        <w:rPr>
          <w:rFonts w:ascii="Segoe UI" w:hAnsi="Segoe UI" w:cs="Segoe UI"/>
          <w:i/>
          <w:iCs/>
          <w:sz w:val="18"/>
          <w:szCs w:val="18"/>
        </w:rPr>
        <w:t xml:space="preserve"> in MongoDB Compass</w:t>
      </w:r>
    </w:p>
    <w:p w14:paraId="1E64B21A" w14:textId="77777777" w:rsidR="002F277A" w:rsidRDefault="002F277A" w:rsidP="002F277A">
      <w:pPr>
        <w:ind w:firstLine="720"/>
        <w:jc w:val="center"/>
        <w:rPr>
          <w:rFonts w:ascii="Segoe UI" w:hAnsi="Segoe UI" w:cs="Segoe UI"/>
          <w:i/>
          <w:iCs/>
          <w:sz w:val="18"/>
          <w:szCs w:val="18"/>
        </w:rPr>
      </w:pPr>
    </w:p>
    <w:p w14:paraId="6A49C2B2" w14:textId="77777777" w:rsidR="00983C39" w:rsidRPr="00537EDB" w:rsidRDefault="00983C39" w:rsidP="00537EDB">
      <w:pPr>
        <w:ind w:firstLine="720"/>
        <w:jc w:val="both"/>
        <w:rPr>
          <w:rFonts w:ascii="Segoe UI" w:hAnsi="Segoe UI" w:cs="Segoe UI"/>
          <w:sz w:val="24"/>
          <w:szCs w:val="24"/>
        </w:rPr>
      </w:pPr>
    </w:p>
    <w:sectPr w:rsidR="00983C39" w:rsidRPr="00537ED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7D0ADAE" w14:textId="77777777" w:rsidR="0081202E" w:rsidRDefault="0081202E" w:rsidP="00983C39">
      <w:pPr>
        <w:spacing w:after="0" w:line="240" w:lineRule="auto"/>
      </w:pPr>
      <w:r>
        <w:separator/>
      </w:r>
    </w:p>
  </w:endnote>
  <w:endnote w:type="continuationSeparator" w:id="0">
    <w:p w14:paraId="01D85618" w14:textId="77777777" w:rsidR="0081202E" w:rsidRDefault="0081202E" w:rsidP="00983C39">
      <w:pPr>
        <w:spacing w:after="0" w:line="240" w:lineRule="auto"/>
      </w:pPr>
      <w:r>
        <w:continuationSeparator/>
      </w:r>
    </w:p>
  </w:endnote>
  <w:endnote w:type="continuationNotice" w:id="1">
    <w:p w14:paraId="2D9089A3" w14:textId="77777777" w:rsidR="0081202E" w:rsidRDefault="0081202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Calibri"/>
    <w:charset w:val="01"/>
    <w:family w:val="auto"/>
    <w:pitch w:val="variable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5774134" w14:textId="77777777" w:rsidR="0081202E" w:rsidRDefault="0081202E" w:rsidP="00983C39">
      <w:pPr>
        <w:spacing w:after="0" w:line="240" w:lineRule="auto"/>
      </w:pPr>
      <w:r>
        <w:separator/>
      </w:r>
    </w:p>
  </w:footnote>
  <w:footnote w:type="continuationSeparator" w:id="0">
    <w:p w14:paraId="033B5BAA" w14:textId="77777777" w:rsidR="0081202E" w:rsidRDefault="0081202E" w:rsidP="00983C39">
      <w:pPr>
        <w:spacing w:after="0" w:line="240" w:lineRule="auto"/>
      </w:pPr>
      <w:r>
        <w:continuationSeparator/>
      </w:r>
    </w:p>
  </w:footnote>
  <w:footnote w:type="continuationNotice" w:id="1">
    <w:p w14:paraId="65E3FF04" w14:textId="77777777" w:rsidR="0081202E" w:rsidRDefault="0081202E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044374"/>
    <w:multiLevelType w:val="hybridMultilevel"/>
    <w:tmpl w:val="17AEE4DA"/>
    <w:lvl w:ilvl="0" w:tplc="26A2A090">
      <w:start w:val="1"/>
      <w:numFmt w:val="decimal"/>
      <w:lvlText w:val="%1."/>
      <w:lvlJc w:val="left"/>
      <w:pPr>
        <w:ind w:left="1004" w:hanging="361"/>
      </w:pPr>
      <w:rPr>
        <w:rFonts w:ascii="Segoe UI" w:eastAsiaTheme="minorHAnsi" w:hAnsi="Segoe UI" w:cs="Segoe UI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1" w:tplc="B2DE9700">
      <w:start w:val="1"/>
      <w:numFmt w:val="lowerLetter"/>
      <w:lvlText w:val="%2)"/>
      <w:lvlJc w:val="left"/>
      <w:pPr>
        <w:ind w:left="1364" w:hanging="360"/>
      </w:pPr>
      <w:rPr>
        <w:rFonts w:ascii="Segoe UI" w:eastAsia="Segoe UI" w:hAnsi="Segoe UI" w:cs="Segoe UI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2" w:tplc="FA4005F8">
      <w:numFmt w:val="bullet"/>
      <w:lvlText w:val="•"/>
      <w:lvlJc w:val="left"/>
      <w:pPr>
        <w:ind w:left="2331" w:hanging="360"/>
      </w:pPr>
      <w:rPr>
        <w:rFonts w:hint="default"/>
        <w:lang w:val="en-US" w:eastAsia="en-US" w:bidi="ar-SA"/>
      </w:rPr>
    </w:lvl>
    <w:lvl w:ilvl="3" w:tplc="4E742846">
      <w:numFmt w:val="bullet"/>
      <w:lvlText w:val="•"/>
      <w:lvlJc w:val="left"/>
      <w:pPr>
        <w:ind w:left="3302" w:hanging="360"/>
      </w:pPr>
      <w:rPr>
        <w:rFonts w:hint="default"/>
        <w:lang w:val="en-US" w:eastAsia="en-US" w:bidi="ar-SA"/>
      </w:rPr>
    </w:lvl>
    <w:lvl w:ilvl="4" w:tplc="719CD702">
      <w:numFmt w:val="bullet"/>
      <w:lvlText w:val="•"/>
      <w:lvlJc w:val="left"/>
      <w:pPr>
        <w:ind w:left="4273" w:hanging="360"/>
      </w:pPr>
      <w:rPr>
        <w:rFonts w:hint="default"/>
        <w:lang w:val="en-US" w:eastAsia="en-US" w:bidi="ar-SA"/>
      </w:rPr>
    </w:lvl>
    <w:lvl w:ilvl="5" w:tplc="23C0C7C8">
      <w:numFmt w:val="bullet"/>
      <w:lvlText w:val="•"/>
      <w:lvlJc w:val="left"/>
      <w:pPr>
        <w:ind w:left="5244" w:hanging="360"/>
      </w:pPr>
      <w:rPr>
        <w:rFonts w:hint="default"/>
        <w:lang w:val="en-US" w:eastAsia="en-US" w:bidi="ar-SA"/>
      </w:rPr>
    </w:lvl>
    <w:lvl w:ilvl="6" w:tplc="ED3A78E8">
      <w:numFmt w:val="bullet"/>
      <w:lvlText w:val="•"/>
      <w:lvlJc w:val="left"/>
      <w:pPr>
        <w:ind w:left="6215" w:hanging="360"/>
      </w:pPr>
      <w:rPr>
        <w:rFonts w:hint="default"/>
        <w:lang w:val="en-US" w:eastAsia="en-US" w:bidi="ar-SA"/>
      </w:rPr>
    </w:lvl>
    <w:lvl w:ilvl="7" w:tplc="D09A2188">
      <w:numFmt w:val="bullet"/>
      <w:lvlText w:val="•"/>
      <w:lvlJc w:val="left"/>
      <w:pPr>
        <w:ind w:left="7186" w:hanging="360"/>
      </w:pPr>
      <w:rPr>
        <w:rFonts w:hint="default"/>
        <w:lang w:val="en-US" w:eastAsia="en-US" w:bidi="ar-SA"/>
      </w:rPr>
    </w:lvl>
    <w:lvl w:ilvl="8" w:tplc="DBB2E714">
      <w:numFmt w:val="bullet"/>
      <w:lvlText w:val="•"/>
      <w:lvlJc w:val="left"/>
      <w:pPr>
        <w:ind w:left="8157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0A935C40"/>
    <w:multiLevelType w:val="hybridMultilevel"/>
    <w:tmpl w:val="F328C80C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542CB98">
      <w:start w:val="1"/>
      <w:numFmt w:val="lowerLetter"/>
      <w:lvlText w:val="%2."/>
      <w:lvlJc w:val="left"/>
      <w:pPr>
        <w:ind w:left="1495" w:hanging="360"/>
      </w:pPr>
      <w:rPr>
        <w:sz w:val="22"/>
        <w:szCs w:val="22"/>
      </w:r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E802F1"/>
    <w:multiLevelType w:val="hybridMultilevel"/>
    <w:tmpl w:val="A426E616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0A129F"/>
    <w:multiLevelType w:val="hybridMultilevel"/>
    <w:tmpl w:val="BA6E8D36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B5A246F"/>
    <w:multiLevelType w:val="hybridMultilevel"/>
    <w:tmpl w:val="E35A7438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CA71439"/>
    <w:multiLevelType w:val="multilevel"/>
    <w:tmpl w:val="262815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OpenSymbol" w:hint="default"/>
        <w:b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</w:abstractNum>
  <w:abstractNum w:abstractNumId="6" w15:restartNumberingAfterBreak="0">
    <w:nsid w:val="3CCD40C4"/>
    <w:multiLevelType w:val="hybridMultilevel"/>
    <w:tmpl w:val="AC86141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5022BF0"/>
    <w:multiLevelType w:val="hybridMultilevel"/>
    <w:tmpl w:val="6CBE1C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A231232"/>
    <w:multiLevelType w:val="hybridMultilevel"/>
    <w:tmpl w:val="564AB9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46427373">
    <w:abstractNumId w:val="5"/>
  </w:num>
  <w:num w:numId="2" w16cid:durableId="138110223">
    <w:abstractNumId w:val="8"/>
  </w:num>
  <w:num w:numId="3" w16cid:durableId="986781381">
    <w:abstractNumId w:val="7"/>
  </w:num>
  <w:num w:numId="4" w16cid:durableId="246231300">
    <w:abstractNumId w:val="6"/>
  </w:num>
  <w:num w:numId="5" w16cid:durableId="705983123">
    <w:abstractNumId w:val="2"/>
  </w:num>
  <w:num w:numId="6" w16cid:durableId="662395774">
    <w:abstractNumId w:val="4"/>
  </w:num>
  <w:num w:numId="7" w16cid:durableId="720446978">
    <w:abstractNumId w:val="3"/>
  </w:num>
  <w:num w:numId="8" w16cid:durableId="819611405">
    <w:abstractNumId w:val="1"/>
  </w:num>
  <w:num w:numId="9" w16cid:durableId="6477121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displayBackgroundShape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zMjaxMDczNjA2MzZS0lEKTi0uzszPAykwqwUAHOZ+QywAAAA="/>
  </w:docVars>
  <w:rsids>
    <w:rsidRoot w:val="00983C39"/>
    <w:rsid w:val="000005AD"/>
    <w:rsid w:val="00002028"/>
    <w:rsid w:val="00002AA4"/>
    <w:rsid w:val="000032BC"/>
    <w:rsid w:val="000039E6"/>
    <w:rsid w:val="00015B66"/>
    <w:rsid w:val="000160E1"/>
    <w:rsid w:val="00016B9C"/>
    <w:rsid w:val="000178C6"/>
    <w:rsid w:val="00022BF8"/>
    <w:rsid w:val="000325C4"/>
    <w:rsid w:val="00033A05"/>
    <w:rsid w:val="00034E8B"/>
    <w:rsid w:val="00035BED"/>
    <w:rsid w:val="00040714"/>
    <w:rsid w:val="0004220F"/>
    <w:rsid w:val="00043ADB"/>
    <w:rsid w:val="00044CC0"/>
    <w:rsid w:val="00045C55"/>
    <w:rsid w:val="0005014C"/>
    <w:rsid w:val="000507F9"/>
    <w:rsid w:val="00050B5E"/>
    <w:rsid w:val="00060312"/>
    <w:rsid w:val="00060D14"/>
    <w:rsid w:val="00067482"/>
    <w:rsid w:val="0007122E"/>
    <w:rsid w:val="00074A60"/>
    <w:rsid w:val="00075AE2"/>
    <w:rsid w:val="0007618D"/>
    <w:rsid w:val="00083E46"/>
    <w:rsid w:val="0008463B"/>
    <w:rsid w:val="00084B01"/>
    <w:rsid w:val="00085769"/>
    <w:rsid w:val="000860A5"/>
    <w:rsid w:val="000870B7"/>
    <w:rsid w:val="00090B7F"/>
    <w:rsid w:val="00090ECC"/>
    <w:rsid w:val="00091288"/>
    <w:rsid w:val="000915DA"/>
    <w:rsid w:val="0009524E"/>
    <w:rsid w:val="00095738"/>
    <w:rsid w:val="0009644E"/>
    <w:rsid w:val="00096B0D"/>
    <w:rsid w:val="00097DCA"/>
    <w:rsid w:val="000A459A"/>
    <w:rsid w:val="000A4F7F"/>
    <w:rsid w:val="000A5ADE"/>
    <w:rsid w:val="000A606C"/>
    <w:rsid w:val="000B2DD5"/>
    <w:rsid w:val="000B4904"/>
    <w:rsid w:val="000B4EB4"/>
    <w:rsid w:val="000B6B70"/>
    <w:rsid w:val="000B7020"/>
    <w:rsid w:val="000B7617"/>
    <w:rsid w:val="000C2B05"/>
    <w:rsid w:val="000C38B4"/>
    <w:rsid w:val="000C41AF"/>
    <w:rsid w:val="000C4414"/>
    <w:rsid w:val="000C77CF"/>
    <w:rsid w:val="000C7A78"/>
    <w:rsid w:val="000D08AD"/>
    <w:rsid w:val="000D12EF"/>
    <w:rsid w:val="000D7817"/>
    <w:rsid w:val="000E0F45"/>
    <w:rsid w:val="000E15CA"/>
    <w:rsid w:val="000E25A4"/>
    <w:rsid w:val="000E35BB"/>
    <w:rsid w:val="000F0C79"/>
    <w:rsid w:val="000F78E4"/>
    <w:rsid w:val="00100C73"/>
    <w:rsid w:val="00100C7F"/>
    <w:rsid w:val="0010214A"/>
    <w:rsid w:val="00104C1B"/>
    <w:rsid w:val="0010537C"/>
    <w:rsid w:val="00105CD8"/>
    <w:rsid w:val="00113855"/>
    <w:rsid w:val="0011427F"/>
    <w:rsid w:val="001146EE"/>
    <w:rsid w:val="00115C54"/>
    <w:rsid w:val="0012007F"/>
    <w:rsid w:val="0012057E"/>
    <w:rsid w:val="00123C6C"/>
    <w:rsid w:val="0012523B"/>
    <w:rsid w:val="001255FF"/>
    <w:rsid w:val="00130FA6"/>
    <w:rsid w:val="00131D08"/>
    <w:rsid w:val="0013396F"/>
    <w:rsid w:val="00133AFD"/>
    <w:rsid w:val="00134C3A"/>
    <w:rsid w:val="00136EF9"/>
    <w:rsid w:val="00141CD2"/>
    <w:rsid w:val="00143794"/>
    <w:rsid w:val="00144619"/>
    <w:rsid w:val="00144A6A"/>
    <w:rsid w:val="00144F8A"/>
    <w:rsid w:val="001453F9"/>
    <w:rsid w:val="00145BAE"/>
    <w:rsid w:val="00146B77"/>
    <w:rsid w:val="00146EE0"/>
    <w:rsid w:val="00147001"/>
    <w:rsid w:val="00150103"/>
    <w:rsid w:val="00151439"/>
    <w:rsid w:val="00156059"/>
    <w:rsid w:val="001623C5"/>
    <w:rsid w:val="001634CD"/>
    <w:rsid w:val="0016567B"/>
    <w:rsid w:val="0016661A"/>
    <w:rsid w:val="00170E40"/>
    <w:rsid w:val="00172964"/>
    <w:rsid w:val="00172B54"/>
    <w:rsid w:val="0017318F"/>
    <w:rsid w:val="001731E3"/>
    <w:rsid w:val="00173C60"/>
    <w:rsid w:val="001765FD"/>
    <w:rsid w:val="00180C36"/>
    <w:rsid w:val="00180F43"/>
    <w:rsid w:val="00183493"/>
    <w:rsid w:val="001855AB"/>
    <w:rsid w:val="001919C5"/>
    <w:rsid w:val="00191F5F"/>
    <w:rsid w:val="00196A4D"/>
    <w:rsid w:val="0019767C"/>
    <w:rsid w:val="0019793D"/>
    <w:rsid w:val="001A1507"/>
    <w:rsid w:val="001A2FF7"/>
    <w:rsid w:val="001A50CC"/>
    <w:rsid w:val="001A7EB6"/>
    <w:rsid w:val="001B0386"/>
    <w:rsid w:val="001B2EF4"/>
    <w:rsid w:val="001B3B67"/>
    <w:rsid w:val="001B3D1A"/>
    <w:rsid w:val="001B45F6"/>
    <w:rsid w:val="001B4D90"/>
    <w:rsid w:val="001B523C"/>
    <w:rsid w:val="001B72BA"/>
    <w:rsid w:val="001C2518"/>
    <w:rsid w:val="001C5492"/>
    <w:rsid w:val="001C6EF4"/>
    <w:rsid w:val="001C7717"/>
    <w:rsid w:val="001D013B"/>
    <w:rsid w:val="001D0840"/>
    <w:rsid w:val="001D3CCA"/>
    <w:rsid w:val="001D44E4"/>
    <w:rsid w:val="001D46FD"/>
    <w:rsid w:val="001D70FD"/>
    <w:rsid w:val="001E0010"/>
    <w:rsid w:val="001E0295"/>
    <w:rsid w:val="001E0892"/>
    <w:rsid w:val="001E1089"/>
    <w:rsid w:val="001E19D6"/>
    <w:rsid w:val="001E1B20"/>
    <w:rsid w:val="001E33EB"/>
    <w:rsid w:val="001E3589"/>
    <w:rsid w:val="001E55F4"/>
    <w:rsid w:val="001E5625"/>
    <w:rsid w:val="001E58E6"/>
    <w:rsid w:val="001F00B6"/>
    <w:rsid w:val="001F6DD9"/>
    <w:rsid w:val="00200D0C"/>
    <w:rsid w:val="00202041"/>
    <w:rsid w:val="002038FC"/>
    <w:rsid w:val="00211657"/>
    <w:rsid w:val="0021186B"/>
    <w:rsid w:val="00214C6A"/>
    <w:rsid w:val="002176A9"/>
    <w:rsid w:val="00226789"/>
    <w:rsid w:val="00234E08"/>
    <w:rsid w:val="00236BDB"/>
    <w:rsid w:val="00240271"/>
    <w:rsid w:val="00241FE0"/>
    <w:rsid w:val="00244B14"/>
    <w:rsid w:val="002478EB"/>
    <w:rsid w:val="00252442"/>
    <w:rsid w:val="002553C1"/>
    <w:rsid w:val="00256C44"/>
    <w:rsid w:val="002634FA"/>
    <w:rsid w:val="002641A3"/>
    <w:rsid w:val="002645F3"/>
    <w:rsid w:val="00264C0D"/>
    <w:rsid w:val="002655F3"/>
    <w:rsid w:val="00267EC2"/>
    <w:rsid w:val="00270CD9"/>
    <w:rsid w:val="00280EB8"/>
    <w:rsid w:val="00281C12"/>
    <w:rsid w:val="0028200A"/>
    <w:rsid w:val="00284E35"/>
    <w:rsid w:val="00285661"/>
    <w:rsid w:val="0028589F"/>
    <w:rsid w:val="002951CC"/>
    <w:rsid w:val="00296DB4"/>
    <w:rsid w:val="002A1D1E"/>
    <w:rsid w:val="002A2577"/>
    <w:rsid w:val="002A301E"/>
    <w:rsid w:val="002A341F"/>
    <w:rsid w:val="002A5870"/>
    <w:rsid w:val="002B294C"/>
    <w:rsid w:val="002B2FD9"/>
    <w:rsid w:val="002B4A5E"/>
    <w:rsid w:val="002B5BD2"/>
    <w:rsid w:val="002C016F"/>
    <w:rsid w:val="002C1925"/>
    <w:rsid w:val="002C287A"/>
    <w:rsid w:val="002C39C7"/>
    <w:rsid w:val="002C575E"/>
    <w:rsid w:val="002C5C21"/>
    <w:rsid w:val="002C78BD"/>
    <w:rsid w:val="002D1B7D"/>
    <w:rsid w:val="002D7D30"/>
    <w:rsid w:val="002E0C70"/>
    <w:rsid w:val="002E1C4E"/>
    <w:rsid w:val="002E5917"/>
    <w:rsid w:val="002E593A"/>
    <w:rsid w:val="002E7BAD"/>
    <w:rsid w:val="002F0770"/>
    <w:rsid w:val="002F127B"/>
    <w:rsid w:val="002F1837"/>
    <w:rsid w:val="002F277A"/>
    <w:rsid w:val="002F3B87"/>
    <w:rsid w:val="002F555A"/>
    <w:rsid w:val="002F789F"/>
    <w:rsid w:val="003018E2"/>
    <w:rsid w:val="003033E0"/>
    <w:rsid w:val="003046AF"/>
    <w:rsid w:val="0030655E"/>
    <w:rsid w:val="00316B84"/>
    <w:rsid w:val="00316E69"/>
    <w:rsid w:val="00316E79"/>
    <w:rsid w:val="003212D6"/>
    <w:rsid w:val="003225E6"/>
    <w:rsid w:val="00324FA0"/>
    <w:rsid w:val="0032536D"/>
    <w:rsid w:val="0033271B"/>
    <w:rsid w:val="00335E5D"/>
    <w:rsid w:val="00336F42"/>
    <w:rsid w:val="0034151E"/>
    <w:rsid w:val="003439D1"/>
    <w:rsid w:val="003455BB"/>
    <w:rsid w:val="00350688"/>
    <w:rsid w:val="00350EC0"/>
    <w:rsid w:val="00351ED4"/>
    <w:rsid w:val="003537E2"/>
    <w:rsid w:val="003540C6"/>
    <w:rsid w:val="003600F2"/>
    <w:rsid w:val="00360B15"/>
    <w:rsid w:val="00360C84"/>
    <w:rsid w:val="00362C91"/>
    <w:rsid w:val="003644D6"/>
    <w:rsid w:val="00365051"/>
    <w:rsid w:val="003676D6"/>
    <w:rsid w:val="003731DB"/>
    <w:rsid w:val="0037473B"/>
    <w:rsid w:val="00377BB6"/>
    <w:rsid w:val="00381EEC"/>
    <w:rsid w:val="00382D64"/>
    <w:rsid w:val="00384DBD"/>
    <w:rsid w:val="0039044E"/>
    <w:rsid w:val="00391DF5"/>
    <w:rsid w:val="00394392"/>
    <w:rsid w:val="003A0D30"/>
    <w:rsid w:val="003A111A"/>
    <w:rsid w:val="003A2A1F"/>
    <w:rsid w:val="003A5124"/>
    <w:rsid w:val="003A61E3"/>
    <w:rsid w:val="003B195C"/>
    <w:rsid w:val="003B2D36"/>
    <w:rsid w:val="003B2DDE"/>
    <w:rsid w:val="003B5CBE"/>
    <w:rsid w:val="003B5F25"/>
    <w:rsid w:val="003B6EAA"/>
    <w:rsid w:val="003B6FB4"/>
    <w:rsid w:val="003C66D4"/>
    <w:rsid w:val="003D6719"/>
    <w:rsid w:val="003D7A8A"/>
    <w:rsid w:val="003E5731"/>
    <w:rsid w:val="003E600A"/>
    <w:rsid w:val="003E754A"/>
    <w:rsid w:val="003E762E"/>
    <w:rsid w:val="003E7895"/>
    <w:rsid w:val="003F07E8"/>
    <w:rsid w:val="003F1913"/>
    <w:rsid w:val="003F5BA5"/>
    <w:rsid w:val="00402902"/>
    <w:rsid w:val="00402FB6"/>
    <w:rsid w:val="00404587"/>
    <w:rsid w:val="00405F9E"/>
    <w:rsid w:val="00412906"/>
    <w:rsid w:val="00412A31"/>
    <w:rsid w:val="00412A4E"/>
    <w:rsid w:val="0042155B"/>
    <w:rsid w:val="00421692"/>
    <w:rsid w:val="00421D86"/>
    <w:rsid w:val="004234ED"/>
    <w:rsid w:val="00427ACE"/>
    <w:rsid w:val="00432E05"/>
    <w:rsid w:val="00434107"/>
    <w:rsid w:val="00434F20"/>
    <w:rsid w:val="0043712D"/>
    <w:rsid w:val="00441952"/>
    <w:rsid w:val="00441F52"/>
    <w:rsid w:val="00442988"/>
    <w:rsid w:val="0044408C"/>
    <w:rsid w:val="0044440B"/>
    <w:rsid w:val="00445A30"/>
    <w:rsid w:val="004471EC"/>
    <w:rsid w:val="00447A36"/>
    <w:rsid w:val="00451577"/>
    <w:rsid w:val="00453F1A"/>
    <w:rsid w:val="00461FD1"/>
    <w:rsid w:val="004632E2"/>
    <w:rsid w:val="00465F71"/>
    <w:rsid w:val="0046645C"/>
    <w:rsid w:val="004726E7"/>
    <w:rsid w:val="00473362"/>
    <w:rsid w:val="00483263"/>
    <w:rsid w:val="0048348C"/>
    <w:rsid w:val="004846FC"/>
    <w:rsid w:val="004847A2"/>
    <w:rsid w:val="00484980"/>
    <w:rsid w:val="00486347"/>
    <w:rsid w:val="004871DE"/>
    <w:rsid w:val="00495FBF"/>
    <w:rsid w:val="00496B07"/>
    <w:rsid w:val="004978A2"/>
    <w:rsid w:val="004A07AC"/>
    <w:rsid w:val="004A1C4B"/>
    <w:rsid w:val="004A2CA6"/>
    <w:rsid w:val="004A31F7"/>
    <w:rsid w:val="004A60DD"/>
    <w:rsid w:val="004A673B"/>
    <w:rsid w:val="004A76CD"/>
    <w:rsid w:val="004B01BE"/>
    <w:rsid w:val="004B1A0B"/>
    <w:rsid w:val="004B1FF5"/>
    <w:rsid w:val="004B2F83"/>
    <w:rsid w:val="004C11CC"/>
    <w:rsid w:val="004C23D8"/>
    <w:rsid w:val="004C2D8A"/>
    <w:rsid w:val="004C3621"/>
    <w:rsid w:val="004C3A9D"/>
    <w:rsid w:val="004C3BA4"/>
    <w:rsid w:val="004C5732"/>
    <w:rsid w:val="004D142F"/>
    <w:rsid w:val="004D6A0E"/>
    <w:rsid w:val="004E0B43"/>
    <w:rsid w:val="004E1E90"/>
    <w:rsid w:val="004E1ED0"/>
    <w:rsid w:val="004E2F6C"/>
    <w:rsid w:val="004E795C"/>
    <w:rsid w:val="004F247A"/>
    <w:rsid w:val="004F3BE4"/>
    <w:rsid w:val="004F55C1"/>
    <w:rsid w:val="004F5C43"/>
    <w:rsid w:val="004F71E3"/>
    <w:rsid w:val="0050180D"/>
    <w:rsid w:val="005029C8"/>
    <w:rsid w:val="0050445B"/>
    <w:rsid w:val="00504BBC"/>
    <w:rsid w:val="005054F1"/>
    <w:rsid w:val="00506753"/>
    <w:rsid w:val="00513F95"/>
    <w:rsid w:val="00515E9B"/>
    <w:rsid w:val="0051638B"/>
    <w:rsid w:val="0052770D"/>
    <w:rsid w:val="00530257"/>
    <w:rsid w:val="00530AA5"/>
    <w:rsid w:val="00534CF2"/>
    <w:rsid w:val="00537EDB"/>
    <w:rsid w:val="00540523"/>
    <w:rsid w:val="00540A81"/>
    <w:rsid w:val="0054342C"/>
    <w:rsid w:val="00543DA1"/>
    <w:rsid w:val="00543F02"/>
    <w:rsid w:val="005463C2"/>
    <w:rsid w:val="00550103"/>
    <w:rsid w:val="00550902"/>
    <w:rsid w:val="005523FC"/>
    <w:rsid w:val="005544C3"/>
    <w:rsid w:val="005554B1"/>
    <w:rsid w:val="005625AB"/>
    <w:rsid w:val="005648E8"/>
    <w:rsid w:val="00564A29"/>
    <w:rsid w:val="00564EFE"/>
    <w:rsid w:val="00567DBD"/>
    <w:rsid w:val="00572AFF"/>
    <w:rsid w:val="00575DA2"/>
    <w:rsid w:val="0057640D"/>
    <w:rsid w:val="00576722"/>
    <w:rsid w:val="005805C0"/>
    <w:rsid w:val="00581631"/>
    <w:rsid w:val="00581873"/>
    <w:rsid w:val="00584190"/>
    <w:rsid w:val="005853F7"/>
    <w:rsid w:val="00586021"/>
    <w:rsid w:val="005869BD"/>
    <w:rsid w:val="00587E74"/>
    <w:rsid w:val="00590ED0"/>
    <w:rsid w:val="00592C10"/>
    <w:rsid w:val="005932D5"/>
    <w:rsid w:val="00596353"/>
    <w:rsid w:val="005A0C78"/>
    <w:rsid w:val="005A3CD5"/>
    <w:rsid w:val="005B424F"/>
    <w:rsid w:val="005C4F04"/>
    <w:rsid w:val="005C74D8"/>
    <w:rsid w:val="005C7684"/>
    <w:rsid w:val="005D1ED2"/>
    <w:rsid w:val="005D44A2"/>
    <w:rsid w:val="005D5438"/>
    <w:rsid w:val="005E113C"/>
    <w:rsid w:val="005E1DF2"/>
    <w:rsid w:val="005E2C59"/>
    <w:rsid w:val="005E3D1D"/>
    <w:rsid w:val="005E45B6"/>
    <w:rsid w:val="005E7A37"/>
    <w:rsid w:val="005F215F"/>
    <w:rsid w:val="005F2BF1"/>
    <w:rsid w:val="005F3EBC"/>
    <w:rsid w:val="005F4BD0"/>
    <w:rsid w:val="005F6748"/>
    <w:rsid w:val="00601D3B"/>
    <w:rsid w:val="006031B6"/>
    <w:rsid w:val="006053F7"/>
    <w:rsid w:val="0060662F"/>
    <w:rsid w:val="00606C9A"/>
    <w:rsid w:val="00606F7F"/>
    <w:rsid w:val="00614634"/>
    <w:rsid w:val="00615AA5"/>
    <w:rsid w:val="00615DFD"/>
    <w:rsid w:val="0061689D"/>
    <w:rsid w:val="00616C90"/>
    <w:rsid w:val="00616F8C"/>
    <w:rsid w:val="006206FB"/>
    <w:rsid w:val="00622236"/>
    <w:rsid w:val="00623387"/>
    <w:rsid w:val="00623BC1"/>
    <w:rsid w:val="0062769A"/>
    <w:rsid w:val="006301F0"/>
    <w:rsid w:val="00630405"/>
    <w:rsid w:val="006324F5"/>
    <w:rsid w:val="00634717"/>
    <w:rsid w:val="00634C8D"/>
    <w:rsid w:val="0063530E"/>
    <w:rsid w:val="00635984"/>
    <w:rsid w:val="006363B7"/>
    <w:rsid w:val="00640E17"/>
    <w:rsid w:val="006419A6"/>
    <w:rsid w:val="006419B5"/>
    <w:rsid w:val="0064233B"/>
    <w:rsid w:val="0064379C"/>
    <w:rsid w:val="00644D19"/>
    <w:rsid w:val="0064714A"/>
    <w:rsid w:val="00651110"/>
    <w:rsid w:val="006519A8"/>
    <w:rsid w:val="00652259"/>
    <w:rsid w:val="006539BE"/>
    <w:rsid w:val="0065625C"/>
    <w:rsid w:val="00660648"/>
    <w:rsid w:val="00660DA0"/>
    <w:rsid w:val="00662A72"/>
    <w:rsid w:val="006631F7"/>
    <w:rsid w:val="00664B26"/>
    <w:rsid w:val="00665F59"/>
    <w:rsid w:val="00666EE5"/>
    <w:rsid w:val="006670DF"/>
    <w:rsid w:val="006704C0"/>
    <w:rsid w:val="00676710"/>
    <w:rsid w:val="006767B1"/>
    <w:rsid w:val="00676AC6"/>
    <w:rsid w:val="0068086C"/>
    <w:rsid w:val="00681213"/>
    <w:rsid w:val="0068676D"/>
    <w:rsid w:val="00686D53"/>
    <w:rsid w:val="00690423"/>
    <w:rsid w:val="00691F2E"/>
    <w:rsid w:val="0069428F"/>
    <w:rsid w:val="0069730C"/>
    <w:rsid w:val="006977A1"/>
    <w:rsid w:val="006978F4"/>
    <w:rsid w:val="006A0791"/>
    <w:rsid w:val="006A30D1"/>
    <w:rsid w:val="006B0624"/>
    <w:rsid w:val="006B0993"/>
    <w:rsid w:val="006B2E58"/>
    <w:rsid w:val="006B3C48"/>
    <w:rsid w:val="006B4519"/>
    <w:rsid w:val="006B4E3C"/>
    <w:rsid w:val="006C0FCD"/>
    <w:rsid w:val="006C181A"/>
    <w:rsid w:val="006C31BC"/>
    <w:rsid w:val="006C3756"/>
    <w:rsid w:val="006C4885"/>
    <w:rsid w:val="006C777E"/>
    <w:rsid w:val="006D46A6"/>
    <w:rsid w:val="006E2FDC"/>
    <w:rsid w:val="006E6B7E"/>
    <w:rsid w:val="006F07BE"/>
    <w:rsid w:val="006F28EE"/>
    <w:rsid w:val="006F48B9"/>
    <w:rsid w:val="006F7D4A"/>
    <w:rsid w:val="007057A3"/>
    <w:rsid w:val="00706027"/>
    <w:rsid w:val="00706395"/>
    <w:rsid w:val="00714E06"/>
    <w:rsid w:val="00716871"/>
    <w:rsid w:val="0071708D"/>
    <w:rsid w:val="007201BA"/>
    <w:rsid w:val="00720A4D"/>
    <w:rsid w:val="0072306A"/>
    <w:rsid w:val="00730217"/>
    <w:rsid w:val="00730712"/>
    <w:rsid w:val="007310E9"/>
    <w:rsid w:val="0073256A"/>
    <w:rsid w:val="00734248"/>
    <w:rsid w:val="00737FD9"/>
    <w:rsid w:val="007422A3"/>
    <w:rsid w:val="007445AF"/>
    <w:rsid w:val="007458D3"/>
    <w:rsid w:val="007535BC"/>
    <w:rsid w:val="007570D7"/>
    <w:rsid w:val="007577A4"/>
    <w:rsid w:val="007602B0"/>
    <w:rsid w:val="007619E4"/>
    <w:rsid w:val="007631EB"/>
    <w:rsid w:val="007662F6"/>
    <w:rsid w:val="0077126F"/>
    <w:rsid w:val="007726A7"/>
    <w:rsid w:val="00773736"/>
    <w:rsid w:val="00777B74"/>
    <w:rsid w:val="00784183"/>
    <w:rsid w:val="007843E6"/>
    <w:rsid w:val="00790AFE"/>
    <w:rsid w:val="007921C6"/>
    <w:rsid w:val="007953C9"/>
    <w:rsid w:val="00797F4D"/>
    <w:rsid w:val="007A246E"/>
    <w:rsid w:val="007A2633"/>
    <w:rsid w:val="007A316C"/>
    <w:rsid w:val="007A7607"/>
    <w:rsid w:val="007A7DF2"/>
    <w:rsid w:val="007B0856"/>
    <w:rsid w:val="007B1905"/>
    <w:rsid w:val="007B1ACB"/>
    <w:rsid w:val="007B2B2B"/>
    <w:rsid w:val="007B2E06"/>
    <w:rsid w:val="007B5163"/>
    <w:rsid w:val="007C1928"/>
    <w:rsid w:val="007C22EF"/>
    <w:rsid w:val="007C5BC4"/>
    <w:rsid w:val="007C7C99"/>
    <w:rsid w:val="007D126A"/>
    <w:rsid w:val="007D1C6A"/>
    <w:rsid w:val="007D2D9C"/>
    <w:rsid w:val="007D588A"/>
    <w:rsid w:val="007D6A06"/>
    <w:rsid w:val="007D72E3"/>
    <w:rsid w:val="007E14F3"/>
    <w:rsid w:val="007E1EE3"/>
    <w:rsid w:val="007E3565"/>
    <w:rsid w:val="007F1949"/>
    <w:rsid w:val="007F3E3B"/>
    <w:rsid w:val="007F6759"/>
    <w:rsid w:val="007F7140"/>
    <w:rsid w:val="008033B7"/>
    <w:rsid w:val="00805AAB"/>
    <w:rsid w:val="00807809"/>
    <w:rsid w:val="0081176E"/>
    <w:rsid w:val="00811B69"/>
    <w:rsid w:val="0081202E"/>
    <w:rsid w:val="00813658"/>
    <w:rsid w:val="00813BE3"/>
    <w:rsid w:val="00815C5D"/>
    <w:rsid w:val="00820DDA"/>
    <w:rsid w:val="00821732"/>
    <w:rsid w:val="0082198E"/>
    <w:rsid w:val="00823169"/>
    <w:rsid w:val="0082328A"/>
    <w:rsid w:val="008265C4"/>
    <w:rsid w:val="0082685F"/>
    <w:rsid w:val="00831564"/>
    <w:rsid w:val="00832C33"/>
    <w:rsid w:val="00844E20"/>
    <w:rsid w:val="00845D83"/>
    <w:rsid w:val="00846717"/>
    <w:rsid w:val="00847A68"/>
    <w:rsid w:val="00850610"/>
    <w:rsid w:val="00852673"/>
    <w:rsid w:val="00853411"/>
    <w:rsid w:val="008577A7"/>
    <w:rsid w:val="00857FB1"/>
    <w:rsid w:val="00864765"/>
    <w:rsid w:val="00866FEA"/>
    <w:rsid w:val="0086793D"/>
    <w:rsid w:val="008679FF"/>
    <w:rsid w:val="00870D94"/>
    <w:rsid w:val="00875320"/>
    <w:rsid w:val="00875D5E"/>
    <w:rsid w:val="008772E9"/>
    <w:rsid w:val="00882456"/>
    <w:rsid w:val="0088278C"/>
    <w:rsid w:val="00882AC3"/>
    <w:rsid w:val="008851F9"/>
    <w:rsid w:val="00885B08"/>
    <w:rsid w:val="00890046"/>
    <w:rsid w:val="00891187"/>
    <w:rsid w:val="008929DE"/>
    <w:rsid w:val="008A0D1A"/>
    <w:rsid w:val="008A3B58"/>
    <w:rsid w:val="008A4AAD"/>
    <w:rsid w:val="008A6D08"/>
    <w:rsid w:val="008A76B5"/>
    <w:rsid w:val="008B02AF"/>
    <w:rsid w:val="008B13E8"/>
    <w:rsid w:val="008C21BB"/>
    <w:rsid w:val="008C2530"/>
    <w:rsid w:val="008C2740"/>
    <w:rsid w:val="008C459E"/>
    <w:rsid w:val="008C666A"/>
    <w:rsid w:val="008D0B82"/>
    <w:rsid w:val="008D0BC5"/>
    <w:rsid w:val="008D2C92"/>
    <w:rsid w:val="008D3578"/>
    <w:rsid w:val="008D3DD5"/>
    <w:rsid w:val="008D6000"/>
    <w:rsid w:val="008D7AB9"/>
    <w:rsid w:val="008D7DCC"/>
    <w:rsid w:val="008E05CC"/>
    <w:rsid w:val="008E23B7"/>
    <w:rsid w:val="008E4EE2"/>
    <w:rsid w:val="008E66DD"/>
    <w:rsid w:val="008E735D"/>
    <w:rsid w:val="008E7676"/>
    <w:rsid w:val="008E7C4B"/>
    <w:rsid w:val="008F2398"/>
    <w:rsid w:val="008F2FD4"/>
    <w:rsid w:val="008F36DE"/>
    <w:rsid w:val="008F4D70"/>
    <w:rsid w:val="00900729"/>
    <w:rsid w:val="00900E4C"/>
    <w:rsid w:val="00901AD2"/>
    <w:rsid w:val="0090599D"/>
    <w:rsid w:val="009118F2"/>
    <w:rsid w:val="00914B6A"/>
    <w:rsid w:val="00917376"/>
    <w:rsid w:val="009213D2"/>
    <w:rsid w:val="0092393C"/>
    <w:rsid w:val="00923F15"/>
    <w:rsid w:val="0092445B"/>
    <w:rsid w:val="00925FE3"/>
    <w:rsid w:val="00926AC6"/>
    <w:rsid w:val="009309BE"/>
    <w:rsid w:val="009315F7"/>
    <w:rsid w:val="0093222E"/>
    <w:rsid w:val="00934100"/>
    <w:rsid w:val="0093509E"/>
    <w:rsid w:val="00935898"/>
    <w:rsid w:val="00936F56"/>
    <w:rsid w:val="00941A47"/>
    <w:rsid w:val="00943C23"/>
    <w:rsid w:val="00944CE3"/>
    <w:rsid w:val="0094704D"/>
    <w:rsid w:val="00947301"/>
    <w:rsid w:val="0095050B"/>
    <w:rsid w:val="0095084B"/>
    <w:rsid w:val="00953E96"/>
    <w:rsid w:val="0095570F"/>
    <w:rsid w:val="00955CA6"/>
    <w:rsid w:val="00960294"/>
    <w:rsid w:val="009613FB"/>
    <w:rsid w:val="00962CDB"/>
    <w:rsid w:val="00966D8A"/>
    <w:rsid w:val="009701DC"/>
    <w:rsid w:val="0097196F"/>
    <w:rsid w:val="00972368"/>
    <w:rsid w:val="0097240D"/>
    <w:rsid w:val="00975FDD"/>
    <w:rsid w:val="00976F8B"/>
    <w:rsid w:val="0097717F"/>
    <w:rsid w:val="00977C79"/>
    <w:rsid w:val="009829C2"/>
    <w:rsid w:val="0098373D"/>
    <w:rsid w:val="00983C39"/>
    <w:rsid w:val="00984D3A"/>
    <w:rsid w:val="00984E3B"/>
    <w:rsid w:val="00984E97"/>
    <w:rsid w:val="00985ABF"/>
    <w:rsid w:val="0098746F"/>
    <w:rsid w:val="00990F65"/>
    <w:rsid w:val="00993A07"/>
    <w:rsid w:val="00994FE5"/>
    <w:rsid w:val="00995B83"/>
    <w:rsid w:val="00995C72"/>
    <w:rsid w:val="00996D5B"/>
    <w:rsid w:val="009A2548"/>
    <w:rsid w:val="009A48A0"/>
    <w:rsid w:val="009A4EE4"/>
    <w:rsid w:val="009B236E"/>
    <w:rsid w:val="009B3F0C"/>
    <w:rsid w:val="009B4C7E"/>
    <w:rsid w:val="009B5D47"/>
    <w:rsid w:val="009C2099"/>
    <w:rsid w:val="009C32B7"/>
    <w:rsid w:val="009C32D9"/>
    <w:rsid w:val="009C4DFD"/>
    <w:rsid w:val="009D32E8"/>
    <w:rsid w:val="009D33CA"/>
    <w:rsid w:val="009D3543"/>
    <w:rsid w:val="009D3E95"/>
    <w:rsid w:val="009E0E36"/>
    <w:rsid w:val="009E6718"/>
    <w:rsid w:val="009E779B"/>
    <w:rsid w:val="009F1D5D"/>
    <w:rsid w:val="009F3BB9"/>
    <w:rsid w:val="009F4395"/>
    <w:rsid w:val="009F6C30"/>
    <w:rsid w:val="009F7A39"/>
    <w:rsid w:val="00A030D3"/>
    <w:rsid w:val="00A033F7"/>
    <w:rsid w:val="00A035FF"/>
    <w:rsid w:val="00A0457F"/>
    <w:rsid w:val="00A04A85"/>
    <w:rsid w:val="00A056CD"/>
    <w:rsid w:val="00A061CC"/>
    <w:rsid w:val="00A065FC"/>
    <w:rsid w:val="00A073E2"/>
    <w:rsid w:val="00A119F2"/>
    <w:rsid w:val="00A23434"/>
    <w:rsid w:val="00A24D2E"/>
    <w:rsid w:val="00A250AE"/>
    <w:rsid w:val="00A254C9"/>
    <w:rsid w:val="00A26CF4"/>
    <w:rsid w:val="00A3031F"/>
    <w:rsid w:val="00A30DE5"/>
    <w:rsid w:val="00A35853"/>
    <w:rsid w:val="00A35C53"/>
    <w:rsid w:val="00A42104"/>
    <w:rsid w:val="00A42E03"/>
    <w:rsid w:val="00A5350D"/>
    <w:rsid w:val="00A5355E"/>
    <w:rsid w:val="00A54C1F"/>
    <w:rsid w:val="00A54DCA"/>
    <w:rsid w:val="00A60789"/>
    <w:rsid w:val="00A60AF8"/>
    <w:rsid w:val="00A6140C"/>
    <w:rsid w:val="00A62AA3"/>
    <w:rsid w:val="00A62E64"/>
    <w:rsid w:val="00A63DEE"/>
    <w:rsid w:val="00A6478A"/>
    <w:rsid w:val="00A65402"/>
    <w:rsid w:val="00A65BCF"/>
    <w:rsid w:val="00A67290"/>
    <w:rsid w:val="00A70B05"/>
    <w:rsid w:val="00A71397"/>
    <w:rsid w:val="00A72E79"/>
    <w:rsid w:val="00A72FA5"/>
    <w:rsid w:val="00A7407C"/>
    <w:rsid w:val="00A745BC"/>
    <w:rsid w:val="00A803E5"/>
    <w:rsid w:val="00A80AEA"/>
    <w:rsid w:val="00A811A8"/>
    <w:rsid w:val="00A81C2A"/>
    <w:rsid w:val="00A8228A"/>
    <w:rsid w:val="00A827D4"/>
    <w:rsid w:val="00A950D0"/>
    <w:rsid w:val="00A9749F"/>
    <w:rsid w:val="00AA1034"/>
    <w:rsid w:val="00AA45AF"/>
    <w:rsid w:val="00AA6C37"/>
    <w:rsid w:val="00AB3E90"/>
    <w:rsid w:val="00AB487E"/>
    <w:rsid w:val="00AB6FC0"/>
    <w:rsid w:val="00AC117C"/>
    <w:rsid w:val="00AC17C1"/>
    <w:rsid w:val="00AC262B"/>
    <w:rsid w:val="00AC2CE1"/>
    <w:rsid w:val="00AC375E"/>
    <w:rsid w:val="00AC590E"/>
    <w:rsid w:val="00AC5E59"/>
    <w:rsid w:val="00AD0112"/>
    <w:rsid w:val="00AD1FA9"/>
    <w:rsid w:val="00AD696B"/>
    <w:rsid w:val="00AD6D59"/>
    <w:rsid w:val="00AD6EA0"/>
    <w:rsid w:val="00AE0496"/>
    <w:rsid w:val="00AE0C10"/>
    <w:rsid w:val="00AE281C"/>
    <w:rsid w:val="00AE2A5F"/>
    <w:rsid w:val="00AE3C9D"/>
    <w:rsid w:val="00AE607F"/>
    <w:rsid w:val="00AE60B9"/>
    <w:rsid w:val="00AF3B53"/>
    <w:rsid w:val="00AF6FA9"/>
    <w:rsid w:val="00AF724D"/>
    <w:rsid w:val="00AF74AD"/>
    <w:rsid w:val="00AF7ACA"/>
    <w:rsid w:val="00B003CF"/>
    <w:rsid w:val="00B00B2E"/>
    <w:rsid w:val="00B01359"/>
    <w:rsid w:val="00B01A4C"/>
    <w:rsid w:val="00B0353B"/>
    <w:rsid w:val="00B044C4"/>
    <w:rsid w:val="00B079C6"/>
    <w:rsid w:val="00B10BB8"/>
    <w:rsid w:val="00B11348"/>
    <w:rsid w:val="00B11B61"/>
    <w:rsid w:val="00B130EC"/>
    <w:rsid w:val="00B16DC8"/>
    <w:rsid w:val="00B22281"/>
    <w:rsid w:val="00B22EC6"/>
    <w:rsid w:val="00B25CBC"/>
    <w:rsid w:val="00B26ABD"/>
    <w:rsid w:val="00B33953"/>
    <w:rsid w:val="00B341E0"/>
    <w:rsid w:val="00B374AF"/>
    <w:rsid w:val="00B427EA"/>
    <w:rsid w:val="00B45CBD"/>
    <w:rsid w:val="00B47206"/>
    <w:rsid w:val="00B478DB"/>
    <w:rsid w:val="00B520E4"/>
    <w:rsid w:val="00B55ADC"/>
    <w:rsid w:val="00B56DA0"/>
    <w:rsid w:val="00B61568"/>
    <w:rsid w:val="00B6241F"/>
    <w:rsid w:val="00B62F30"/>
    <w:rsid w:val="00B63708"/>
    <w:rsid w:val="00B7149B"/>
    <w:rsid w:val="00B74802"/>
    <w:rsid w:val="00B81486"/>
    <w:rsid w:val="00B860CD"/>
    <w:rsid w:val="00B8784B"/>
    <w:rsid w:val="00B90ABF"/>
    <w:rsid w:val="00B90CB8"/>
    <w:rsid w:val="00B93053"/>
    <w:rsid w:val="00B93265"/>
    <w:rsid w:val="00B93C7C"/>
    <w:rsid w:val="00B93DE5"/>
    <w:rsid w:val="00B971F9"/>
    <w:rsid w:val="00B97BDF"/>
    <w:rsid w:val="00B97FC8"/>
    <w:rsid w:val="00BA14CF"/>
    <w:rsid w:val="00BA189B"/>
    <w:rsid w:val="00BA69FC"/>
    <w:rsid w:val="00BB0C5B"/>
    <w:rsid w:val="00BB2691"/>
    <w:rsid w:val="00BB4F38"/>
    <w:rsid w:val="00BB5996"/>
    <w:rsid w:val="00BB5F90"/>
    <w:rsid w:val="00BB60F6"/>
    <w:rsid w:val="00BB6FB6"/>
    <w:rsid w:val="00BC0420"/>
    <w:rsid w:val="00BC21DB"/>
    <w:rsid w:val="00BC467F"/>
    <w:rsid w:val="00BC7542"/>
    <w:rsid w:val="00BD05D0"/>
    <w:rsid w:val="00BD2823"/>
    <w:rsid w:val="00BD7461"/>
    <w:rsid w:val="00BD757C"/>
    <w:rsid w:val="00BE182B"/>
    <w:rsid w:val="00BE48DB"/>
    <w:rsid w:val="00BE622C"/>
    <w:rsid w:val="00BE77D9"/>
    <w:rsid w:val="00BE7989"/>
    <w:rsid w:val="00BF05B5"/>
    <w:rsid w:val="00BF4D0A"/>
    <w:rsid w:val="00BF66E1"/>
    <w:rsid w:val="00BF67B7"/>
    <w:rsid w:val="00BF7415"/>
    <w:rsid w:val="00C10884"/>
    <w:rsid w:val="00C11ECB"/>
    <w:rsid w:val="00C13131"/>
    <w:rsid w:val="00C239CD"/>
    <w:rsid w:val="00C254B7"/>
    <w:rsid w:val="00C25D7A"/>
    <w:rsid w:val="00C261CB"/>
    <w:rsid w:val="00C27752"/>
    <w:rsid w:val="00C311D0"/>
    <w:rsid w:val="00C331AF"/>
    <w:rsid w:val="00C3444D"/>
    <w:rsid w:val="00C361EE"/>
    <w:rsid w:val="00C4013C"/>
    <w:rsid w:val="00C403D4"/>
    <w:rsid w:val="00C405EF"/>
    <w:rsid w:val="00C40ABC"/>
    <w:rsid w:val="00C42F41"/>
    <w:rsid w:val="00C443C1"/>
    <w:rsid w:val="00C4651C"/>
    <w:rsid w:val="00C46883"/>
    <w:rsid w:val="00C474AB"/>
    <w:rsid w:val="00C47A18"/>
    <w:rsid w:val="00C50828"/>
    <w:rsid w:val="00C51AD3"/>
    <w:rsid w:val="00C5260D"/>
    <w:rsid w:val="00C52B61"/>
    <w:rsid w:val="00C53340"/>
    <w:rsid w:val="00C5372E"/>
    <w:rsid w:val="00C54F18"/>
    <w:rsid w:val="00C57198"/>
    <w:rsid w:val="00C65544"/>
    <w:rsid w:val="00C662DF"/>
    <w:rsid w:val="00C669E3"/>
    <w:rsid w:val="00C67C3B"/>
    <w:rsid w:val="00C828A4"/>
    <w:rsid w:val="00C82A15"/>
    <w:rsid w:val="00C84D85"/>
    <w:rsid w:val="00C86101"/>
    <w:rsid w:val="00C8714E"/>
    <w:rsid w:val="00C93111"/>
    <w:rsid w:val="00C932EE"/>
    <w:rsid w:val="00CA281D"/>
    <w:rsid w:val="00CA39C3"/>
    <w:rsid w:val="00CA40AA"/>
    <w:rsid w:val="00CA495D"/>
    <w:rsid w:val="00CA6500"/>
    <w:rsid w:val="00CB233E"/>
    <w:rsid w:val="00CB2AA1"/>
    <w:rsid w:val="00CB6FFB"/>
    <w:rsid w:val="00CC3D5A"/>
    <w:rsid w:val="00CC407C"/>
    <w:rsid w:val="00CC5561"/>
    <w:rsid w:val="00CC5AC6"/>
    <w:rsid w:val="00CC7C82"/>
    <w:rsid w:val="00CC7EFD"/>
    <w:rsid w:val="00CD6700"/>
    <w:rsid w:val="00CE1885"/>
    <w:rsid w:val="00CE32AC"/>
    <w:rsid w:val="00CE5C10"/>
    <w:rsid w:val="00CF1EE6"/>
    <w:rsid w:val="00CF37F8"/>
    <w:rsid w:val="00D00DB4"/>
    <w:rsid w:val="00D014F0"/>
    <w:rsid w:val="00D0157E"/>
    <w:rsid w:val="00D10845"/>
    <w:rsid w:val="00D10C00"/>
    <w:rsid w:val="00D11F8E"/>
    <w:rsid w:val="00D14C46"/>
    <w:rsid w:val="00D15C74"/>
    <w:rsid w:val="00D21640"/>
    <w:rsid w:val="00D21730"/>
    <w:rsid w:val="00D22668"/>
    <w:rsid w:val="00D23C15"/>
    <w:rsid w:val="00D23E66"/>
    <w:rsid w:val="00D242C8"/>
    <w:rsid w:val="00D2786F"/>
    <w:rsid w:val="00D32E8D"/>
    <w:rsid w:val="00D33856"/>
    <w:rsid w:val="00D34B43"/>
    <w:rsid w:val="00D34BF3"/>
    <w:rsid w:val="00D37489"/>
    <w:rsid w:val="00D40F36"/>
    <w:rsid w:val="00D4157B"/>
    <w:rsid w:val="00D41A30"/>
    <w:rsid w:val="00D45A3F"/>
    <w:rsid w:val="00D46F6F"/>
    <w:rsid w:val="00D4734E"/>
    <w:rsid w:val="00D515A9"/>
    <w:rsid w:val="00D51F39"/>
    <w:rsid w:val="00D52A45"/>
    <w:rsid w:val="00D540EB"/>
    <w:rsid w:val="00D54617"/>
    <w:rsid w:val="00D548D6"/>
    <w:rsid w:val="00D56BDF"/>
    <w:rsid w:val="00D60149"/>
    <w:rsid w:val="00D6021E"/>
    <w:rsid w:val="00D63111"/>
    <w:rsid w:val="00D65949"/>
    <w:rsid w:val="00D7064D"/>
    <w:rsid w:val="00D7386A"/>
    <w:rsid w:val="00D74220"/>
    <w:rsid w:val="00D746F2"/>
    <w:rsid w:val="00D75F40"/>
    <w:rsid w:val="00D85EBC"/>
    <w:rsid w:val="00D87374"/>
    <w:rsid w:val="00D91253"/>
    <w:rsid w:val="00D92013"/>
    <w:rsid w:val="00D92D33"/>
    <w:rsid w:val="00D93F4C"/>
    <w:rsid w:val="00D95C93"/>
    <w:rsid w:val="00DA2113"/>
    <w:rsid w:val="00DA27EC"/>
    <w:rsid w:val="00DA328B"/>
    <w:rsid w:val="00DB42A9"/>
    <w:rsid w:val="00DB58E0"/>
    <w:rsid w:val="00DB6006"/>
    <w:rsid w:val="00DB67C2"/>
    <w:rsid w:val="00DB697F"/>
    <w:rsid w:val="00DC07B0"/>
    <w:rsid w:val="00DC08AF"/>
    <w:rsid w:val="00DC1039"/>
    <w:rsid w:val="00DC282B"/>
    <w:rsid w:val="00DC7137"/>
    <w:rsid w:val="00DD15A9"/>
    <w:rsid w:val="00DD19D0"/>
    <w:rsid w:val="00DD5837"/>
    <w:rsid w:val="00DE2479"/>
    <w:rsid w:val="00DE6133"/>
    <w:rsid w:val="00DE7414"/>
    <w:rsid w:val="00DF16E1"/>
    <w:rsid w:val="00DF4FB0"/>
    <w:rsid w:val="00DF772E"/>
    <w:rsid w:val="00E0415B"/>
    <w:rsid w:val="00E04740"/>
    <w:rsid w:val="00E12074"/>
    <w:rsid w:val="00E12973"/>
    <w:rsid w:val="00E1301C"/>
    <w:rsid w:val="00E17E64"/>
    <w:rsid w:val="00E2073F"/>
    <w:rsid w:val="00E210AD"/>
    <w:rsid w:val="00E217E4"/>
    <w:rsid w:val="00E224BC"/>
    <w:rsid w:val="00E22FA3"/>
    <w:rsid w:val="00E23B45"/>
    <w:rsid w:val="00E260C5"/>
    <w:rsid w:val="00E2675A"/>
    <w:rsid w:val="00E30BDC"/>
    <w:rsid w:val="00E30C43"/>
    <w:rsid w:val="00E31333"/>
    <w:rsid w:val="00E32752"/>
    <w:rsid w:val="00E3517E"/>
    <w:rsid w:val="00E36FDD"/>
    <w:rsid w:val="00E41C6C"/>
    <w:rsid w:val="00E42889"/>
    <w:rsid w:val="00E433B9"/>
    <w:rsid w:val="00E4658B"/>
    <w:rsid w:val="00E509A0"/>
    <w:rsid w:val="00E56730"/>
    <w:rsid w:val="00E6003A"/>
    <w:rsid w:val="00E6209B"/>
    <w:rsid w:val="00E6301C"/>
    <w:rsid w:val="00E64345"/>
    <w:rsid w:val="00E647DD"/>
    <w:rsid w:val="00E70439"/>
    <w:rsid w:val="00E709B1"/>
    <w:rsid w:val="00E71C3C"/>
    <w:rsid w:val="00E72962"/>
    <w:rsid w:val="00E749B3"/>
    <w:rsid w:val="00E76822"/>
    <w:rsid w:val="00E76D49"/>
    <w:rsid w:val="00E8046C"/>
    <w:rsid w:val="00E8382E"/>
    <w:rsid w:val="00E846C2"/>
    <w:rsid w:val="00E90796"/>
    <w:rsid w:val="00E91331"/>
    <w:rsid w:val="00E92385"/>
    <w:rsid w:val="00E9264D"/>
    <w:rsid w:val="00E9453B"/>
    <w:rsid w:val="00E951C4"/>
    <w:rsid w:val="00E95619"/>
    <w:rsid w:val="00EA19C8"/>
    <w:rsid w:val="00EA1C78"/>
    <w:rsid w:val="00EA4346"/>
    <w:rsid w:val="00EA4B14"/>
    <w:rsid w:val="00EA4DCA"/>
    <w:rsid w:val="00EA572D"/>
    <w:rsid w:val="00EA6082"/>
    <w:rsid w:val="00EA781E"/>
    <w:rsid w:val="00EB2BFC"/>
    <w:rsid w:val="00EB3279"/>
    <w:rsid w:val="00EB3FDD"/>
    <w:rsid w:val="00EB6499"/>
    <w:rsid w:val="00EB71F3"/>
    <w:rsid w:val="00EC224B"/>
    <w:rsid w:val="00EC46CC"/>
    <w:rsid w:val="00EC4C5E"/>
    <w:rsid w:val="00EC4FE2"/>
    <w:rsid w:val="00ED09D4"/>
    <w:rsid w:val="00ED114C"/>
    <w:rsid w:val="00ED22CE"/>
    <w:rsid w:val="00ED27A2"/>
    <w:rsid w:val="00ED32F5"/>
    <w:rsid w:val="00ED45F1"/>
    <w:rsid w:val="00ED47EA"/>
    <w:rsid w:val="00ED50AE"/>
    <w:rsid w:val="00EE312B"/>
    <w:rsid w:val="00EE3BD9"/>
    <w:rsid w:val="00EE4E97"/>
    <w:rsid w:val="00EE7880"/>
    <w:rsid w:val="00EF06A9"/>
    <w:rsid w:val="00EF5C48"/>
    <w:rsid w:val="00EF63A9"/>
    <w:rsid w:val="00EF69BF"/>
    <w:rsid w:val="00F0145D"/>
    <w:rsid w:val="00F01C68"/>
    <w:rsid w:val="00F0245A"/>
    <w:rsid w:val="00F02A4F"/>
    <w:rsid w:val="00F042AC"/>
    <w:rsid w:val="00F1353B"/>
    <w:rsid w:val="00F13CC3"/>
    <w:rsid w:val="00F154B5"/>
    <w:rsid w:val="00F159EA"/>
    <w:rsid w:val="00F16864"/>
    <w:rsid w:val="00F206A0"/>
    <w:rsid w:val="00F20769"/>
    <w:rsid w:val="00F22EFD"/>
    <w:rsid w:val="00F232FD"/>
    <w:rsid w:val="00F2373E"/>
    <w:rsid w:val="00F23DCD"/>
    <w:rsid w:val="00F25BF3"/>
    <w:rsid w:val="00F27816"/>
    <w:rsid w:val="00F33374"/>
    <w:rsid w:val="00F337BA"/>
    <w:rsid w:val="00F34391"/>
    <w:rsid w:val="00F42374"/>
    <w:rsid w:val="00F42577"/>
    <w:rsid w:val="00F42671"/>
    <w:rsid w:val="00F433EC"/>
    <w:rsid w:val="00F46FE9"/>
    <w:rsid w:val="00F4764A"/>
    <w:rsid w:val="00F47801"/>
    <w:rsid w:val="00F47E93"/>
    <w:rsid w:val="00F47F93"/>
    <w:rsid w:val="00F60854"/>
    <w:rsid w:val="00F6164A"/>
    <w:rsid w:val="00F6289D"/>
    <w:rsid w:val="00F639ED"/>
    <w:rsid w:val="00F64F22"/>
    <w:rsid w:val="00F651B6"/>
    <w:rsid w:val="00F6609C"/>
    <w:rsid w:val="00F672A3"/>
    <w:rsid w:val="00F67748"/>
    <w:rsid w:val="00F726D2"/>
    <w:rsid w:val="00F730A6"/>
    <w:rsid w:val="00F75630"/>
    <w:rsid w:val="00F807C9"/>
    <w:rsid w:val="00F81E8F"/>
    <w:rsid w:val="00F87068"/>
    <w:rsid w:val="00F90156"/>
    <w:rsid w:val="00F92AAD"/>
    <w:rsid w:val="00F94E5C"/>
    <w:rsid w:val="00F95C9D"/>
    <w:rsid w:val="00F961F0"/>
    <w:rsid w:val="00FA2CF1"/>
    <w:rsid w:val="00FA5313"/>
    <w:rsid w:val="00FA78F7"/>
    <w:rsid w:val="00FB0769"/>
    <w:rsid w:val="00FB63C9"/>
    <w:rsid w:val="00FC05F4"/>
    <w:rsid w:val="00FC2BB0"/>
    <w:rsid w:val="00FC4CCB"/>
    <w:rsid w:val="00FC7DF1"/>
    <w:rsid w:val="00FD0074"/>
    <w:rsid w:val="00FD42F3"/>
    <w:rsid w:val="00FD5CF9"/>
    <w:rsid w:val="00FD7367"/>
    <w:rsid w:val="00FD7DB6"/>
    <w:rsid w:val="00FE4238"/>
    <w:rsid w:val="00FE47CA"/>
    <w:rsid w:val="00FE52D1"/>
    <w:rsid w:val="00FF244E"/>
    <w:rsid w:val="00FF4058"/>
    <w:rsid w:val="00FF4078"/>
    <w:rsid w:val="00FF466E"/>
    <w:rsid w:val="17737EFE"/>
    <w:rsid w:val="35949D09"/>
    <w:rsid w:val="3D3D9393"/>
    <w:rsid w:val="3EE7D47D"/>
    <w:rsid w:val="41A3EBCD"/>
    <w:rsid w:val="64CBDD04"/>
    <w:rsid w:val="6D296884"/>
    <w:rsid w:val="79E784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59FB55A"/>
  <w15:chartTrackingRefBased/>
  <w15:docId w15:val="{43E96FB9-A8BD-4A42-88D5-8436D24FD8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277A"/>
  </w:style>
  <w:style w:type="paragraph" w:styleId="Heading1">
    <w:name w:val="heading 1"/>
    <w:basedOn w:val="Normal"/>
    <w:next w:val="Normal"/>
    <w:link w:val="Heading1Char"/>
    <w:uiPriority w:val="9"/>
    <w:qFormat/>
    <w:rsid w:val="006419B5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19B5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419B5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419B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419B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419B5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419B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419B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419B5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6419B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83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3C39"/>
  </w:style>
  <w:style w:type="paragraph" w:styleId="Footer">
    <w:name w:val="footer"/>
    <w:basedOn w:val="Normal"/>
    <w:link w:val="FooterChar"/>
    <w:uiPriority w:val="99"/>
    <w:unhideWhenUsed/>
    <w:rsid w:val="00983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3C39"/>
  </w:style>
  <w:style w:type="table" w:styleId="TableGrid">
    <w:name w:val="Table Grid"/>
    <w:basedOn w:val="TableNormal"/>
    <w:uiPriority w:val="39"/>
    <w:rsid w:val="006031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1"/>
    <w:qFormat/>
    <w:rsid w:val="00ED27A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419B5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BodyText">
    <w:name w:val="Body Text"/>
    <w:basedOn w:val="Normal"/>
    <w:link w:val="BodyTextChar"/>
    <w:uiPriority w:val="1"/>
    <w:rsid w:val="00172964"/>
    <w:pPr>
      <w:widowControl w:val="0"/>
      <w:autoSpaceDE w:val="0"/>
      <w:autoSpaceDN w:val="0"/>
      <w:spacing w:after="0" w:line="240" w:lineRule="auto"/>
    </w:pPr>
    <w:rPr>
      <w:rFonts w:ascii="Segoe UI" w:eastAsia="Segoe UI" w:hAnsi="Segoe UI" w:cs="Segoe UI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172964"/>
    <w:rPr>
      <w:rFonts w:ascii="Segoe UI" w:eastAsia="Segoe UI" w:hAnsi="Segoe UI" w:cs="Segoe UI"/>
      <w:sz w:val="20"/>
      <w:szCs w:val="20"/>
    </w:rPr>
  </w:style>
  <w:style w:type="character" w:customStyle="1" w:styleId="detail-output">
    <w:name w:val="detail-output"/>
    <w:basedOn w:val="DefaultParagraphFont"/>
    <w:rsid w:val="0010537C"/>
  </w:style>
  <w:style w:type="character" w:customStyle="1" w:styleId="Heading3Char">
    <w:name w:val="Heading 3 Char"/>
    <w:basedOn w:val="DefaultParagraphFont"/>
    <w:link w:val="Heading3"/>
    <w:uiPriority w:val="9"/>
    <w:semiHidden/>
    <w:rsid w:val="006419B5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419B5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419B5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419B5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419B5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419B5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419B5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C2CE1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6419B5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6419B5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419B5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419B5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6419B5"/>
    <w:rPr>
      <w:b/>
      <w:bCs/>
    </w:rPr>
  </w:style>
  <w:style w:type="character" w:styleId="Emphasis">
    <w:name w:val="Emphasis"/>
    <w:basedOn w:val="DefaultParagraphFont"/>
    <w:uiPriority w:val="20"/>
    <w:qFormat/>
    <w:rsid w:val="006419B5"/>
    <w:rPr>
      <w:i/>
      <w:iCs/>
    </w:rPr>
  </w:style>
  <w:style w:type="paragraph" w:styleId="NoSpacing">
    <w:name w:val="No Spacing"/>
    <w:uiPriority w:val="1"/>
    <w:qFormat/>
    <w:rsid w:val="00AC2CE1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C2CE1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6419B5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19B5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19B5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6419B5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6419B5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6419B5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6419B5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6419B5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C2CE1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871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15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20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11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9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15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47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2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43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customXml" Target="../customXml/item3.xml"/><Relationship Id="rId21" Type="http://schemas.openxmlformats.org/officeDocument/2006/relationships/image" Target="media/image12.png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3171480FB9F74EBA741ACB02870882" ma:contentTypeVersion="33" ma:contentTypeDescription="Create a new document." ma:contentTypeScope="" ma:versionID="cd63a34c2cc098f0e0777a1725d1dd51">
  <xsd:schema xmlns:xsd="http://www.w3.org/2001/XMLSchema" xmlns:xs="http://www.w3.org/2001/XMLSchema" xmlns:p="http://schemas.microsoft.com/office/2006/metadata/properties" xmlns:ns3="4b30f15d-6c4d-47ed-bde6-797b56236eb0" xmlns:ns4="92cb724c-d654-454f-915d-237124a8a1a9" targetNamespace="http://schemas.microsoft.com/office/2006/metadata/properties" ma:root="true" ma:fieldsID="daea74394c31a51cfff3d6f5d2ca26c5" ns3:_="" ns4:_="">
    <xsd:import namespace="4b30f15d-6c4d-47ed-bde6-797b56236eb0"/>
    <xsd:import namespace="92cb724c-d654-454f-915d-237124a8a1a9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Math_Settings" minOccurs="0"/>
                <xsd:element ref="ns3:DefaultSectionNames" minOccurs="0"/>
                <xsd:element ref="ns3:Templates" minOccurs="0"/>
                <xsd:element ref="ns3:Teachers" minOccurs="0"/>
                <xsd:element ref="ns3:Students" minOccurs="0"/>
                <xsd:element ref="ns3:Student_Groups" minOccurs="0"/>
                <xsd:element ref="ns3:Distribution_Groups" minOccurs="0"/>
                <xsd:element ref="ns3:LMS_Mapping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30f15d-6c4d-47ed-bde6-797b56236eb0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CultureName" ma:index="10" nillable="true" ma:displayName="Culture Name" ma:internalName="CultureName">
      <xsd:simpleType>
        <xsd:restriction base="dms:Text"/>
      </xsd:simpleType>
    </xsd:element>
    <xsd:element name="AppVersion" ma:index="11" nillable="true" ma:displayName="App Version" ma:internalName="AppVersion">
      <xsd:simpleType>
        <xsd:restriction base="dms:Text"/>
      </xsd:simpleType>
    </xsd:element>
    <xsd:element name="TeamsChannelId" ma:index="12" nillable="true" ma:displayName="Teams Channel Id" ma:internalName="TeamsChannelId">
      <xsd:simpleType>
        <xsd:restriction base="dms:Text"/>
      </xsd:simpleType>
    </xsd:element>
    <xsd:element name="Owner" ma:index="1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14" nillable="true" ma:displayName="Math Settings" ma:internalName="Math_Settings">
      <xsd:simpleType>
        <xsd:restriction base="dms:Text"/>
      </xsd:simpleType>
    </xsd:element>
    <xsd:element name="DefaultSectionNames" ma:index="15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6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17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8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9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0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1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22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23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4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25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6" nillable="true" ma:displayName="Is Collaboration Space Locked" ma:internalName="Is_Collaboration_Space_Locked">
      <xsd:simpleType>
        <xsd:restriction base="dms:Boolean"/>
      </xsd:simpleType>
    </xsd:element>
    <xsd:element name="IsNotebookLocked" ma:index="27" nillable="true" ma:displayName="Is Notebook Locked" ma:internalName="IsNotebookLocked">
      <xsd:simpleType>
        <xsd:restriction base="dms:Boolean"/>
      </xsd:simpleType>
    </xsd:element>
    <xsd:element name="MediaServiceMetadata" ma:index="3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3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33" nillable="true" ma:displayName="Tags" ma:internalName="MediaServiceAutoTags" ma:readOnly="true">
      <xsd:simpleType>
        <xsd:restriction base="dms:Text"/>
      </xsd:simpleType>
    </xsd:element>
    <xsd:element name="MediaServiceOCR" ma:index="3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3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38" nillable="true" ma:displayName="Location" ma:internalName="MediaServiceLocatio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cb724c-d654-454f-915d-237124a8a1a9" elementFormDefault="qualified">
    <xsd:import namespace="http://schemas.microsoft.com/office/2006/documentManagement/types"/>
    <xsd:import namespace="http://schemas.microsoft.com/office/infopath/2007/PartnerControls"/>
    <xsd:element name="SharedWithUsers" ma:index="2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3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bookType xmlns="4b30f15d-6c4d-47ed-bde6-797b56236eb0" xsi:nil="true"/>
    <FolderType xmlns="4b30f15d-6c4d-47ed-bde6-797b56236eb0" xsi:nil="true"/>
    <Students xmlns="4b30f15d-6c4d-47ed-bde6-797b56236eb0">
      <UserInfo>
        <DisplayName/>
        <AccountId xsi:nil="true"/>
        <AccountType/>
      </UserInfo>
    </Students>
    <Student_Groups xmlns="4b30f15d-6c4d-47ed-bde6-797b56236eb0">
      <UserInfo>
        <DisplayName/>
        <AccountId xsi:nil="true"/>
        <AccountType/>
      </UserInfo>
    </Student_Groups>
    <LMS_Mappings xmlns="4b30f15d-6c4d-47ed-bde6-797b56236eb0" xsi:nil="true"/>
    <Distribution_Groups xmlns="4b30f15d-6c4d-47ed-bde6-797b56236eb0" xsi:nil="true"/>
    <TeamsChannelId xmlns="4b30f15d-6c4d-47ed-bde6-797b56236eb0" xsi:nil="true"/>
    <IsNotebookLocked xmlns="4b30f15d-6c4d-47ed-bde6-797b56236eb0" xsi:nil="true"/>
    <Math_Settings xmlns="4b30f15d-6c4d-47ed-bde6-797b56236eb0" xsi:nil="true"/>
    <Templates xmlns="4b30f15d-6c4d-47ed-bde6-797b56236eb0" xsi:nil="true"/>
    <Self_Registration_Enabled xmlns="4b30f15d-6c4d-47ed-bde6-797b56236eb0" xsi:nil="true"/>
    <Has_Teacher_Only_SectionGroup xmlns="4b30f15d-6c4d-47ed-bde6-797b56236eb0" xsi:nil="true"/>
    <Invited_Teachers xmlns="4b30f15d-6c4d-47ed-bde6-797b56236eb0" xsi:nil="true"/>
    <Invited_Students xmlns="4b30f15d-6c4d-47ed-bde6-797b56236eb0" xsi:nil="true"/>
    <Is_Collaboration_Space_Locked xmlns="4b30f15d-6c4d-47ed-bde6-797b56236eb0" xsi:nil="true"/>
    <Teachers xmlns="4b30f15d-6c4d-47ed-bde6-797b56236eb0">
      <UserInfo>
        <DisplayName/>
        <AccountId xsi:nil="true"/>
        <AccountType/>
      </UserInfo>
    </Teachers>
    <AppVersion xmlns="4b30f15d-6c4d-47ed-bde6-797b56236eb0" xsi:nil="true"/>
    <DefaultSectionNames xmlns="4b30f15d-6c4d-47ed-bde6-797b56236eb0" xsi:nil="true"/>
    <CultureName xmlns="4b30f15d-6c4d-47ed-bde6-797b56236eb0" xsi:nil="true"/>
    <Owner xmlns="4b30f15d-6c4d-47ed-bde6-797b56236eb0">
      <UserInfo>
        <DisplayName/>
        <AccountId xsi:nil="true"/>
        <AccountType/>
      </UserInfo>
    </Owner>
  </documentManagement>
</p:properties>
</file>

<file path=customXml/itemProps1.xml><?xml version="1.0" encoding="utf-8"?>
<ds:datastoreItem xmlns:ds="http://schemas.openxmlformats.org/officeDocument/2006/customXml" ds:itemID="{899C91FB-98B4-4C4A-9A0B-6D87D92597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30f15d-6c4d-47ed-bde6-797b56236eb0"/>
    <ds:schemaRef ds:uri="92cb724c-d654-454f-915d-237124a8a1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72F60C7-6BF9-45F4-8826-8BA468B386F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A8A403B-BA34-41B9-BE21-4BFD79AF680F}">
  <ds:schemaRefs>
    <ds:schemaRef ds:uri="http://schemas.microsoft.com/office/2006/metadata/properties"/>
    <ds:schemaRef ds:uri="http://schemas.microsoft.com/office/infopath/2007/PartnerControls"/>
    <ds:schemaRef ds:uri="4b30f15d-6c4d-47ed-bde6-797b56236eb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9</TotalTime>
  <Pages>7</Pages>
  <Words>249</Words>
  <Characters>142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onis A. Padilla</dc:creator>
  <cp:keywords/>
  <dc:description/>
  <cp:lastModifiedBy>Kayla Zalameda</cp:lastModifiedBy>
  <cp:revision>362</cp:revision>
  <dcterms:created xsi:type="dcterms:W3CDTF">2020-12-07T06:33:00Z</dcterms:created>
  <dcterms:modified xsi:type="dcterms:W3CDTF">2024-05-09T0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3171480FB9F74EBA741ACB02870882</vt:lpwstr>
  </property>
</Properties>
</file>